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6690C5" w14:textId="63F9EB84" w:rsidR="002A5B59" w:rsidRPr="002A5B59" w:rsidRDefault="002A5B59" w:rsidP="002A5B59">
      <w:pPr>
        <w:jc w:val="center"/>
        <w:rPr>
          <w:lang w:val="it-IT"/>
        </w:rPr>
      </w:pPr>
      <w:bookmarkStart w:id="0" w:name="OLE_LINK1"/>
      <w:r w:rsidRPr="002A5B59">
        <w:rPr>
          <w:lang w:val="it-IT"/>
        </w:rPr>
        <w:t>Desidero ritirarmi  SI [ ]     NO [</w:t>
      </w:r>
      <w:r w:rsidR="00C34CA3">
        <w:rPr>
          <w:lang w:val="it-IT"/>
        </w:rPr>
        <w:t xml:space="preserve"> </w:t>
      </w:r>
      <w:r w:rsidRPr="002A5B59">
        <w:rPr>
          <w:lang w:val="it-IT"/>
        </w:rPr>
        <w:t>]</w:t>
      </w:r>
    </w:p>
    <w:p w14:paraId="1F5B77C3" w14:textId="69D2EE0B" w:rsidR="00162E93" w:rsidRPr="00162E93" w:rsidRDefault="00162E93" w:rsidP="005620CC">
      <w:pPr>
        <w:tabs>
          <w:tab w:val="left" w:pos="7182"/>
        </w:tabs>
        <w:suppressAutoHyphens w:val="0"/>
        <w:spacing w:after="200" w:line="276" w:lineRule="auto"/>
        <w:rPr>
          <w:b/>
          <w:sz w:val="26"/>
          <w:lang w:val="it-IT"/>
        </w:rPr>
      </w:pPr>
      <w:r w:rsidRPr="00FA6E68">
        <w:rPr>
          <w:b/>
          <w:sz w:val="26"/>
          <w:lang w:val="it-IT"/>
        </w:rPr>
        <w:t xml:space="preserve">Domanda </w:t>
      </w:r>
      <w:r>
        <w:rPr>
          <w:b/>
          <w:sz w:val="26"/>
          <w:lang w:val="it-IT"/>
        </w:rPr>
        <w:t>1</w:t>
      </w:r>
      <w:r w:rsidR="005620CC">
        <w:rPr>
          <w:b/>
          <w:sz w:val="26"/>
          <w:lang w:val="it-IT"/>
        </w:rPr>
        <w:tab/>
      </w:r>
    </w:p>
    <w:p w14:paraId="6A17944A" w14:textId="38EE0C52" w:rsidR="00761901" w:rsidRPr="00FA6E68" w:rsidRDefault="00FA6E68" w:rsidP="008753B3">
      <w:pPr>
        <w:rPr>
          <w:lang w:val="it-IT"/>
        </w:rPr>
      </w:pPr>
      <w:r w:rsidRPr="00FA6E68">
        <w:rPr>
          <w:lang w:val="it-IT"/>
        </w:rPr>
        <w:t xml:space="preserve">Considerando il processore </w:t>
      </w:r>
      <w:r w:rsidR="00761901" w:rsidRPr="00FA6E68">
        <w:rPr>
          <w:lang w:val="it-IT"/>
        </w:rPr>
        <w:t xml:space="preserve">MIPS64 </w:t>
      </w:r>
      <w:r w:rsidRPr="00FA6E68">
        <w:rPr>
          <w:lang w:val="it-IT"/>
        </w:rPr>
        <w:t>e l’architettura descritt</w:t>
      </w:r>
      <w:r>
        <w:rPr>
          <w:lang w:val="it-IT"/>
        </w:rPr>
        <w:t>a in seguito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6521"/>
        <w:gridCol w:w="3882"/>
      </w:tblGrid>
      <w:tr w:rsidR="00761901" w:rsidRPr="00243C95" w14:paraId="28100D60" w14:textId="77777777" w:rsidTr="008753B3">
        <w:tc>
          <w:tcPr>
            <w:tcW w:w="3544" w:type="dxa"/>
          </w:tcPr>
          <w:p w14:paraId="25A0DA90" w14:textId="77777777" w:rsidR="00761901" w:rsidRPr="007C3AAA" w:rsidRDefault="00761901" w:rsidP="00761901">
            <w:pPr>
              <w:numPr>
                <w:ilvl w:val="1"/>
                <w:numId w:val="3"/>
              </w:numPr>
              <w:tabs>
                <w:tab w:val="clear" w:pos="1080"/>
                <w:tab w:val="left" w:pos="743"/>
              </w:tabs>
              <w:ind w:left="318"/>
              <w:rPr>
                <w:lang w:val="it-IT"/>
              </w:rPr>
            </w:pPr>
            <w:r w:rsidRPr="007C3AAA">
              <w:rPr>
                <w:lang w:val="it-IT"/>
              </w:rPr>
              <w:t>Integer ALU: 1 clock cycle</w:t>
            </w:r>
          </w:p>
          <w:p w14:paraId="26ED8D92" w14:textId="77777777" w:rsidR="00761901" w:rsidRPr="007C3AAA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318"/>
              <w:rPr>
                <w:lang w:val="it-IT"/>
              </w:rPr>
            </w:pPr>
            <w:r w:rsidRPr="007C3AAA">
              <w:rPr>
                <w:lang w:val="it-IT"/>
              </w:rPr>
              <w:t>Data memory: 1 clock cycle</w:t>
            </w:r>
          </w:p>
          <w:p w14:paraId="025CE9EB" w14:textId="112CB7AE" w:rsidR="00761901" w:rsidRPr="004A1BB0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318"/>
            </w:pPr>
            <w:r w:rsidRPr="004A1BB0">
              <w:t xml:space="preserve">FP multiplier unit: pipelined </w:t>
            </w:r>
            <w:r w:rsidR="005B224F">
              <w:t>5</w:t>
            </w:r>
            <w:r w:rsidRPr="004A1BB0">
              <w:t xml:space="preserve"> stages</w:t>
            </w:r>
          </w:p>
        </w:tc>
        <w:tc>
          <w:tcPr>
            <w:tcW w:w="6521" w:type="dxa"/>
          </w:tcPr>
          <w:p w14:paraId="25004FB8" w14:textId="5A6AC821" w:rsidR="00052FC0" w:rsidRPr="004A1BB0" w:rsidRDefault="00052FC0" w:rsidP="00052FC0">
            <w:pPr>
              <w:numPr>
                <w:ilvl w:val="1"/>
                <w:numId w:val="3"/>
              </w:numPr>
              <w:tabs>
                <w:tab w:val="clear" w:pos="1080"/>
              </w:tabs>
              <w:ind w:left="483"/>
            </w:pPr>
            <w:r w:rsidRPr="004A1BB0">
              <w:t xml:space="preserve">FP divider unit: not pipelined unit that requires </w:t>
            </w:r>
            <w:r w:rsidR="005B224F">
              <w:t>5</w:t>
            </w:r>
            <w:r>
              <w:t xml:space="preserve"> </w:t>
            </w:r>
            <w:r w:rsidRPr="004A1BB0">
              <w:t>clock cycles</w:t>
            </w:r>
          </w:p>
          <w:p w14:paraId="4186819C" w14:textId="21F38A4A" w:rsidR="00761901" w:rsidRPr="00CB12BF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483"/>
            </w:pPr>
            <w:r w:rsidRPr="00CB12BF">
              <w:t xml:space="preserve">FP arithmetic unit: pipelined </w:t>
            </w:r>
            <w:r w:rsidR="005B224F">
              <w:t>2</w:t>
            </w:r>
            <w:r w:rsidRPr="00CB12BF">
              <w:t xml:space="preserve"> stages</w:t>
            </w:r>
          </w:p>
          <w:p w14:paraId="58533307" w14:textId="77777777" w:rsidR="00761901" w:rsidRPr="004A1BB0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483"/>
            </w:pPr>
            <w:r w:rsidRPr="004A1BB0">
              <w:t>branch delay slot: 1 clock cycle, and the branch delay slot disable</w:t>
            </w:r>
            <w:r>
              <w:t>d</w:t>
            </w:r>
          </w:p>
        </w:tc>
        <w:tc>
          <w:tcPr>
            <w:tcW w:w="3882" w:type="dxa"/>
          </w:tcPr>
          <w:p w14:paraId="0AD9849D" w14:textId="77777777" w:rsidR="00761901" w:rsidRPr="00CB12BF" w:rsidRDefault="00761901" w:rsidP="00761901">
            <w:pPr>
              <w:numPr>
                <w:ilvl w:val="1"/>
                <w:numId w:val="3"/>
              </w:numPr>
              <w:tabs>
                <w:tab w:val="clear" w:pos="1080"/>
                <w:tab w:val="left" w:pos="742"/>
              </w:tabs>
              <w:ind w:left="317"/>
            </w:pPr>
            <w:r w:rsidRPr="00CB12BF">
              <w:t>forwarding enabled</w:t>
            </w:r>
          </w:p>
          <w:p w14:paraId="55C1322E" w14:textId="77777777" w:rsidR="00761901" w:rsidRPr="00243C95" w:rsidRDefault="00761901" w:rsidP="00761901">
            <w:pPr>
              <w:numPr>
                <w:ilvl w:val="1"/>
                <w:numId w:val="3"/>
              </w:numPr>
              <w:tabs>
                <w:tab w:val="clear" w:pos="1080"/>
                <w:tab w:val="left" w:pos="742"/>
              </w:tabs>
              <w:ind w:left="317"/>
            </w:pPr>
            <w:r>
              <w:t>it is possible to complete instruction EXE stage in an out-of-order fashion</w:t>
            </w:r>
            <w:r w:rsidRPr="00243C95">
              <w:t>.</w:t>
            </w:r>
          </w:p>
          <w:p w14:paraId="6FAF02EC" w14:textId="77777777" w:rsidR="00761901" w:rsidRPr="00243C95" w:rsidRDefault="00761901" w:rsidP="00761901"/>
        </w:tc>
      </w:tr>
    </w:tbl>
    <w:p w14:paraId="0ADDD63F" w14:textId="59AA8DD9" w:rsidR="00761901" w:rsidRPr="00FA6E68" w:rsidRDefault="00FA6E68" w:rsidP="00FA6E68">
      <w:pPr>
        <w:rPr>
          <w:lang w:val="it-IT"/>
        </w:rPr>
      </w:pPr>
      <w:r w:rsidRPr="00FA6E68">
        <w:rPr>
          <w:lang w:val="it-IT"/>
        </w:rPr>
        <w:t>Usando il frammento di codice riportato, si calcoli il tempo di esecuzione dell’intero programma</w:t>
      </w:r>
      <w:r>
        <w:rPr>
          <w:lang w:val="it-IT"/>
        </w:rPr>
        <w:t xml:space="preserve"> in colpi di clock e s</w:t>
      </w:r>
      <w:r w:rsidRPr="00FA6E68">
        <w:rPr>
          <w:lang w:val="it-IT"/>
        </w:rPr>
        <w:t>i complet</w:t>
      </w:r>
      <w:r>
        <w:rPr>
          <w:lang w:val="it-IT"/>
        </w:rPr>
        <w:t>i</w:t>
      </w:r>
      <w:r w:rsidRPr="00FA6E68">
        <w:rPr>
          <w:lang w:val="it-IT"/>
        </w:rPr>
        <w:t xml:space="preserve"> la seguente tabella. </w:t>
      </w:r>
    </w:p>
    <w:p w14:paraId="1A2F9513" w14:textId="77777777" w:rsidR="00144B29" w:rsidRPr="00FA6E68" w:rsidRDefault="00144B29" w:rsidP="00144B29">
      <w:pPr>
        <w:rPr>
          <w:rFonts w:ascii="Courier" w:hAnsi="Courier"/>
          <w:sz w:val="24"/>
          <w:szCs w:val="24"/>
          <w:lang w:val="it-IT"/>
        </w:rPr>
      </w:pPr>
      <w:r w:rsidRPr="00FA6E68">
        <w:rPr>
          <w:rFonts w:ascii="Courier" w:hAnsi="Courier"/>
          <w:sz w:val="24"/>
          <w:szCs w:val="24"/>
          <w:lang w:val="it-IT"/>
        </w:rPr>
        <w:t>;</w:t>
      </w:r>
      <w:r w:rsidRPr="00FA6E68">
        <w:rPr>
          <w:rFonts w:ascii="Courier" w:hAnsi="Courier"/>
          <w:sz w:val="24"/>
          <w:szCs w:val="24"/>
          <w:lang w:val="it-IT"/>
        </w:rPr>
        <w:tab/>
        <w:t>for (i = 0; i &lt; 100; i++) {</w:t>
      </w:r>
    </w:p>
    <w:p w14:paraId="054189C6" w14:textId="3D2C9DDC" w:rsidR="00144B29" w:rsidRPr="002A5B59" w:rsidRDefault="00144B29" w:rsidP="00144B29">
      <w:pPr>
        <w:rPr>
          <w:rFonts w:ascii="Courier" w:hAnsi="Courier"/>
          <w:lang w:val="it-IT"/>
        </w:rPr>
      </w:pPr>
      <w:r w:rsidRPr="00144B29">
        <w:rPr>
          <w:rFonts w:ascii="Courier" w:hAnsi="Courier"/>
          <w:sz w:val="24"/>
          <w:szCs w:val="24"/>
          <w:lang w:val="it-IT"/>
        </w:rPr>
        <w:t>;</w:t>
      </w:r>
      <w:r w:rsidR="00DB4777">
        <w:rPr>
          <w:rFonts w:ascii="Courier" w:hAnsi="Courier"/>
          <w:sz w:val="24"/>
          <w:szCs w:val="24"/>
          <w:lang w:val="it-IT"/>
        </w:rPr>
        <w:t xml:space="preserve">  </w:t>
      </w:r>
      <w:r w:rsidRPr="00144B29">
        <w:rPr>
          <w:rFonts w:ascii="Courier" w:hAnsi="Courier"/>
          <w:sz w:val="24"/>
          <w:szCs w:val="24"/>
          <w:lang w:val="it-IT"/>
        </w:rPr>
        <w:tab/>
      </w:r>
      <w:r w:rsidR="00DB4777">
        <w:rPr>
          <w:rFonts w:ascii="Courier" w:hAnsi="Courier"/>
          <w:sz w:val="24"/>
          <w:szCs w:val="24"/>
          <w:lang w:val="it-IT"/>
        </w:rPr>
        <w:t xml:space="preserve">   </w:t>
      </w:r>
      <w:r w:rsidRPr="00144B29">
        <w:rPr>
          <w:rFonts w:ascii="Courier" w:hAnsi="Courier"/>
          <w:sz w:val="24"/>
          <w:szCs w:val="24"/>
          <w:lang w:val="it-IT"/>
        </w:rPr>
        <w:t>v</w:t>
      </w:r>
      <w:r w:rsidR="002A3A72">
        <w:rPr>
          <w:rFonts w:ascii="Courier" w:hAnsi="Courier"/>
          <w:sz w:val="24"/>
          <w:szCs w:val="24"/>
          <w:lang w:val="it-IT"/>
        </w:rPr>
        <w:t>5</w:t>
      </w:r>
      <w:r w:rsidRPr="00144B29">
        <w:rPr>
          <w:rFonts w:ascii="Courier" w:hAnsi="Courier"/>
          <w:sz w:val="24"/>
          <w:szCs w:val="24"/>
          <w:lang w:val="it-IT"/>
        </w:rPr>
        <w:t>[i] = v1[i]</w:t>
      </w:r>
      <w:r w:rsidR="005B224F">
        <w:rPr>
          <w:rFonts w:ascii="Courier" w:hAnsi="Courier"/>
          <w:sz w:val="24"/>
          <w:szCs w:val="24"/>
          <w:lang w:val="it-IT"/>
        </w:rPr>
        <w:t>/</w:t>
      </w:r>
      <w:r w:rsidRPr="00144B29">
        <w:rPr>
          <w:rFonts w:ascii="Courier" w:hAnsi="Courier"/>
          <w:sz w:val="24"/>
          <w:szCs w:val="24"/>
          <w:lang w:val="it-IT"/>
        </w:rPr>
        <w:t>v2[i]</w:t>
      </w:r>
      <w:r w:rsidR="00EB1968">
        <w:rPr>
          <w:rFonts w:ascii="Courier" w:hAnsi="Courier"/>
          <w:sz w:val="24"/>
          <w:szCs w:val="24"/>
          <w:lang w:val="it-IT"/>
        </w:rPr>
        <w:t xml:space="preserve"> </w:t>
      </w:r>
      <w:r w:rsidR="005B224F">
        <w:rPr>
          <w:rFonts w:ascii="Courier" w:hAnsi="Courier"/>
          <w:sz w:val="24"/>
          <w:szCs w:val="24"/>
          <w:lang w:val="it-IT"/>
        </w:rPr>
        <w:t>*</w:t>
      </w:r>
      <w:r w:rsidR="00EB1968">
        <w:rPr>
          <w:rFonts w:ascii="Courier" w:hAnsi="Courier"/>
          <w:sz w:val="24"/>
          <w:szCs w:val="24"/>
          <w:lang w:val="it-IT"/>
        </w:rPr>
        <w:t xml:space="preserve"> </w:t>
      </w:r>
      <w:r w:rsidRPr="00144B29">
        <w:rPr>
          <w:rFonts w:ascii="Courier" w:hAnsi="Courier"/>
          <w:sz w:val="24"/>
          <w:szCs w:val="24"/>
          <w:lang w:val="it-IT"/>
        </w:rPr>
        <w:t>v3[i]</w:t>
      </w:r>
      <w:r w:rsidR="005B224F">
        <w:rPr>
          <w:rFonts w:ascii="Courier" w:hAnsi="Courier"/>
          <w:sz w:val="24"/>
          <w:szCs w:val="24"/>
          <w:lang w:val="it-IT"/>
        </w:rPr>
        <w:t>/</w:t>
      </w:r>
      <w:r w:rsidR="002A3A72" w:rsidRPr="00144B29">
        <w:rPr>
          <w:rFonts w:ascii="Courier" w:hAnsi="Courier"/>
          <w:sz w:val="24"/>
          <w:szCs w:val="24"/>
          <w:lang w:val="it-IT"/>
        </w:rPr>
        <w:t>v</w:t>
      </w:r>
      <w:r w:rsidR="002A3A72">
        <w:rPr>
          <w:rFonts w:ascii="Courier" w:hAnsi="Courier"/>
          <w:sz w:val="24"/>
          <w:szCs w:val="24"/>
          <w:lang w:val="it-IT"/>
        </w:rPr>
        <w:t>4</w:t>
      </w:r>
      <w:r w:rsidR="002A3A72" w:rsidRPr="00144B29">
        <w:rPr>
          <w:rFonts w:ascii="Courier" w:hAnsi="Courier"/>
          <w:sz w:val="24"/>
          <w:szCs w:val="24"/>
          <w:lang w:val="it-IT"/>
        </w:rPr>
        <w:t>[i]</w:t>
      </w:r>
      <w:r w:rsidR="00EB1968">
        <w:rPr>
          <w:rFonts w:ascii="Courier" w:hAnsi="Courier"/>
          <w:sz w:val="24"/>
          <w:szCs w:val="24"/>
          <w:lang w:val="it-IT"/>
        </w:rPr>
        <w:t>;</w:t>
      </w:r>
      <w:r w:rsidR="002A5B59">
        <w:rPr>
          <w:rFonts w:ascii="Courier" w:hAnsi="Courier"/>
          <w:sz w:val="24"/>
          <w:szCs w:val="24"/>
          <w:lang w:val="it-IT"/>
        </w:rPr>
        <w:t xml:space="preserve"> </w:t>
      </w:r>
      <w:r w:rsidRPr="002A5B59">
        <w:rPr>
          <w:rFonts w:ascii="Courier" w:hAnsi="Courier" w:cs="Courier New"/>
          <w:sz w:val="24"/>
          <w:szCs w:val="24"/>
          <w:lang w:val="it-IT"/>
        </w:rPr>
        <w:t>}</w:t>
      </w:r>
    </w:p>
    <w:tbl>
      <w:tblPr>
        <w:tblStyle w:val="Grigliatab3"/>
        <w:tblW w:w="15920" w:type="dxa"/>
        <w:tblInd w:w="-289" w:type="dxa"/>
        <w:tblLayout w:type="fixed"/>
        <w:tblLook w:val="0000" w:firstRow="0" w:lastRow="0" w:firstColumn="0" w:lastColumn="0" w:noHBand="0" w:noVBand="0"/>
      </w:tblPr>
      <w:tblGrid>
        <w:gridCol w:w="2874"/>
        <w:gridCol w:w="288"/>
        <w:gridCol w:w="283"/>
        <w:gridCol w:w="283"/>
        <w:gridCol w:w="283"/>
        <w:gridCol w:w="283"/>
        <w:gridCol w:w="284"/>
        <w:gridCol w:w="284"/>
        <w:gridCol w:w="284"/>
        <w:gridCol w:w="284"/>
        <w:gridCol w:w="284"/>
        <w:gridCol w:w="278"/>
        <w:gridCol w:w="290"/>
        <w:gridCol w:w="284"/>
        <w:gridCol w:w="277"/>
        <w:gridCol w:w="291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834"/>
      </w:tblGrid>
      <w:tr w:rsidR="00A06BC1" w:rsidRPr="00E168B1" w14:paraId="7B01C526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7E812FF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</w:p>
          <w:p w14:paraId="0D2D789D" w14:textId="77777777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data</w:t>
            </w:r>
          </w:p>
        </w:tc>
        <w:tc>
          <w:tcPr>
            <w:tcW w:w="288" w:type="dxa"/>
          </w:tcPr>
          <w:p w14:paraId="44617DA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3820C856" w14:textId="447129E8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9C6B332" w14:textId="76EE8993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61A1FD4" w14:textId="79151B56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478C673" w14:textId="77BC83D3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861F21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90F45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3FA3F8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2636E5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8BD83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2EF29810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2BC06EB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06502BC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0E26910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7895C1B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36122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6244B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9F4152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DD2542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EB1A8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764DCA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371839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D286BC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87A15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44F4D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7200C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595756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C54AA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CDD3E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B46A8E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0CA35B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7C06E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9226A3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851C20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38E798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D87C0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B1B899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A7A265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1ECD1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7B00A7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78E0F6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F2E28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3E825CA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4BFE6F5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t xml:space="preserve">Clock </w:t>
            </w: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br/>
              <w:t>cycles</w:t>
            </w:r>
          </w:p>
        </w:tc>
      </w:tr>
      <w:tr w:rsidR="00A06BC1" w:rsidRPr="00E168B1" w14:paraId="7E0EE422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0DF548A1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1:      .double  “100 values”</w:t>
            </w:r>
          </w:p>
        </w:tc>
        <w:tc>
          <w:tcPr>
            <w:tcW w:w="288" w:type="dxa"/>
          </w:tcPr>
          <w:p w14:paraId="013F3133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FA0CD8C" w14:textId="6B1E375F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065D52A" w14:textId="5CB24F80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AB5C8D6" w14:textId="16D54FDF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5F00BDA" w14:textId="0343CA55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50368F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EDF6DA0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7D8A6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733BE9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72304D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757D741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68DC455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55DEFE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FC9591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A6ACD72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E587A4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59181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BFF14A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3C76D9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4C4BC9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A8381E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21BA30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4B4100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0992F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56D74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F8DB3A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A3301D6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DA509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F52DFF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66CD2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D99435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11787D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EC289E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8327F5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44B6366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312E8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8D1B472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04725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5A3A0C3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5B504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7237BCD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51304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B6E91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7418FF8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A06BC1" w:rsidRPr="00E168B1" w14:paraId="12CCCE48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1C52D853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2:      .double  “100 values”</w:t>
            </w:r>
          </w:p>
        </w:tc>
        <w:tc>
          <w:tcPr>
            <w:tcW w:w="288" w:type="dxa"/>
          </w:tcPr>
          <w:p w14:paraId="27346A1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B16629E" w14:textId="704F246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A2C95A9" w14:textId="16FA4ADB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EDA7436" w14:textId="2DAF53BF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141B840" w14:textId="0AE6AF29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1464FC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16E9D8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B9DBB3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23831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6691B5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1949C5F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3E3CA93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835637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733507E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547CC33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5A0BE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6870DC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628975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E428460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8DD315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8B9AD1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3336A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5C5A8C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AE9700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87C89A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BA7B5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1B0CC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DC6FDE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0729D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DCC2F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2F8D5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E4E0AC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FFB1A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6504E0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1CF540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D6EAA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F3FFC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A82E3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202B5C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05329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71CE4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8025B7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7BEBD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1613DB3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A06BC1" w:rsidRPr="00E168B1" w14:paraId="77AC55C3" w14:textId="77777777" w:rsidTr="00715495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6124DB6" w14:textId="77777777" w:rsidR="000867D5" w:rsidRPr="00D33D4A" w:rsidRDefault="000867D5" w:rsidP="00B363DD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V3:      .double  “100 values”</w:t>
            </w:r>
          </w:p>
          <w:p w14:paraId="173C29BE" w14:textId="77777777" w:rsidR="000867D5" w:rsidRPr="00D33D4A" w:rsidRDefault="000867D5" w:rsidP="00B363DD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…</w:t>
            </w:r>
          </w:p>
          <w:p w14:paraId="7A1A23B4" w14:textId="77777777" w:rsidR="000867D5" w:rsidRPr="00D33D4A" w:rsidRDefault="000867D5" w:rsidP="00B363DD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V5:      .double “100 zeros”</w:t>
            </w:r>
          </w:p>
        </w:tc>
        <w:tc>
          <w:tcPr>
            <w:tcW w:w="288" w:type="dxa"/>
          </w:tcPr>
          <w:p w14:paraId="4FCCE715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6F9B064" w14:textId="20D61413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65A6D9D4" w14:textId="44D1FD92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BEDCC90" w14:textId="5B7654FA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auto"/>
          </w:tcPr>
          <w:p w14:paraId="57D8ADBF" w14:textId="2DA91DED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E8E4DE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44E943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599F0C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DB5FAF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969FAC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" w:type="dxa"/>
            <w:shd w:val="clear" w:color="auto" w:fill="auto"/>
          </w:tcPr>
          <w:p w14:paraId="31C743D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44837AB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308450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F4D095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" w:type="dxa"/>
            <w:shd w:val="clear" w:color="auto" w:fill="auto"/>
          </w:tcPr>
          <w:p w14:paraId="796D1D3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077FA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CB9296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76E27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9DA949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18463B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EF32A8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B3EB0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E4BCE1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2E603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72EBEC1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758CD9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64D45E7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238ED0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CEABBD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347F0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CF9B5D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2C1B67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4C8210B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4C8A86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0F25D4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F1340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C66A69A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912072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3AA7A7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E29837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79A4802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6D667C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A5771D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67B7225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6BC1" w:rsidRPr="00E168B1" w14:paraId="2DD38F3D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9631FF7" w14:textId="77777777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4:      .double  “100 values”</w:t>
            </w:r>
          </w:p>
        </w:tc>
        <w:tc>
          <w:tcPr>
            <w:tcW w:w="288" w:type="dxa"/>
          </w:tcPr>
          <w:p w14:paraId="16321AE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77A16946" w14:textId="02C9E3BA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0E3D506" w14:textId="73F0CACF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735C75CC" w14:textId="4CFF8024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ACDFF9A" w14:textId="7CCD8461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D38B9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9FE99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AD2153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885798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94555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3C9A928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10F4B13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63F793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1C197AC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1888420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E597AD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9CAF08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7999F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14AAC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8E7FBB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B0858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CFE808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A958CA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641421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90AC3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92BA79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C98EE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17BB9D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2952DF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124EA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9602D4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B65AC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3C6726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F1F533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FC7A28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8B29DB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75A11D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6AFEC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4BE0A5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A0705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B02C2A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3F23C9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0C127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D2E8C9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A06BC1" w:rsidRPr="00E168B1" w14:paraId="3C95611E" w14:textId="77777777" w:rsidTr="00715495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282AD4AE" w14:textId="77777777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5:      .double  “100 values”</w:t>
            </w:r>
          </w:p>
        </w:tc>
        <w:tc>
          <w:tcPr>
            <w:tcW w:w="288" w:type="dxa"/>
          </w:tcPr>
          <w:p w14:paraId="5B6074B2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A9F1F16" w14:textId="1B3F02F0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811F822" w14:textId="065088DC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E5326B3" w14:textId="3F7008E4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0E2DCF8F" w14:textId="3D1FF6FD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E806B3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9D83F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DC0E3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D1A4771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33B6B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7EF6075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3F85562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945CD4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5E1443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2E0190D3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1DA8A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5DBB26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858324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A8D6FE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F0A23B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30A066A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2A4FAF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E3D4D5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0CDF55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84A4E3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5A8847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EF21F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F8202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F592CA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0D328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57B15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13B4A1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A956AD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13136F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817632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4471F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D4E88D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2EA183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AF5875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E1767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28AFC1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F6BD8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CD29BF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26B6598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A06BC1" w:rsidRPr="00E168B1" w14:paraId="3924A3EA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49BB83E7" w14:textId="0444BC0C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5A879CF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80F9CE8" w14:textId="1E69C3C2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7C03B39E" w14:textId="25786D8E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16C1968" w14:textId="74690578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9C0241D" w14:textId="27004BE3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36354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9A7400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505F2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602D3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2B492F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2476053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5EB2C46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2590D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3B315CE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6FC5952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F802D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A90B2F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2E798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FA35E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2F26F0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99A3B6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CE5D2C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7D41FF2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DA3FD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D0B690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F86B7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4403E3A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A00A2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B2D7F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D139EA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4BA65E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E424B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61332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F3711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46AC8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55150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14758C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EE6B0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A8DC0D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2BE04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470A0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58CEB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F000FD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06C632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A06BC1" w:rsidRPr="00E168B1" w14:paraId="6F6AC34D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4DB10C31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text</w:t>
            </w:r>
          </w:p>
        </w:tc>
        <w:tc>
          <w:tcPr>
            <w:tcW w:w="288" w:type="dxa"/>
          </w:tcPr>
          <w:p w14:paraId="673AEC73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6C46C89" w14:textId="1F9D0E51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ECED9BB" w14:textId="2A032C3A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23EA2CE" w14:textId="350EAB50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C2D98E2" w14:textId="3B1791BC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C4ECADB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C8E23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69C1E38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401EF0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EFB9CD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53B7B46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4991BA53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A5DE3C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44BAD11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763B3605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945DA5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ED95849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1CBE17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B53C78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DD7F58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6B22D7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0244A9A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B4ECE22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46E689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006FD19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286E10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134EA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BE2E26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AFD1F7A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AD6397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5D24A48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F788F5C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F20A924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05B96D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DA73AE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38C7602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E980864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8699C0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BC54825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6D94C5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8F147E6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B5FFF79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CD89249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3B70BF61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A06BC1" w:rsidRPr="00E168B1" w14:paraId="180F2DBE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6DD363B8" w14:textId="6B157840" w:rsidR="00144B29" w:rsidRPr="00D33D4A" w:rsidRDefault="00144B29" w:rsidP="00144B29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 xml:space="preserve">main: </w:t>
            </w:r>
            <w:r w:rsidRPr="00D33D4A">
              <w:rPr>
                <w:rFonts w:ascii="Arial" w:hAnsi="Arial" w:cs="Arial"/>
              </w:rPr>
              <w:tab/>
              <w:t>daddui</w:t>
            </w:r>
            <w:r w:rsidRPr="00D33D4A">
              <w:rPr>
                <w:rFonts w:ascii="Arial" w:hAnsi="Arial" w:cs="Arial"/>
              </w:rPr>
              <w:tab/>
              <w:t>r1,r0,0</w:t>
            </w:r>
            <w:r w:rsidRPr="00D33D4A">
              <w:rPr>
                <w:rFonts w:ascii="Arial" w:hAnsi="Arial" w:cs="Arial"/>
              </w:rPr>
              <w:tab/>
            </w:r>
          </w:p>
        </w:tc>
        <w:tc>
          <w:tcPr>
            <w:tcW w:w="288" w:type="dxa"/>
          </w:tcPr>
          <w:p w14:paraId="11B19DE7" w14:textId="7DC36426" w:rsidR="00144B29" w:rsidRPr="00E168B1" w:rsidRDefault="00A30F5F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1C1E54E" w14:textId="536A8967" w:rsidR="00144B29" w:rsidRPr="00E168B1" w:rsidRDefault="00A30F5F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3" w:type="dxa"/>
          </w:tcPr>
          <w:p w14:paraId="44CCA35B" w14:textId="2495C323" w:rsidR="00144B29" w:rsidRPr="00E168B1" w:rsidRDefault="00A30F5F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176DE30" w14:textId="206BEC09" w:rsidR="00144B29" w:rsidRPr="00E168B1" w:rsidRDefault="00A30F5F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3" w:type="dxa"/>
          </w:tcPr>
          <w:p w14:paraId="61A588B2" w14:textId="674AD256" w:rsidR="00144B29" w:rsidRPr="00E168B1" w:rsidRDefault="00A30F5F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7A0270" w14:textId="42D6CBE8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1BC3A23" w14:textId="1FFCDDD4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D0F1414" w14:textId="3241C3AF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82020E" w14:textId="57B0BCA4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95B52B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1E54038C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1818CBEE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A543A89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5C5661C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78F1D81F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FD0C61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6D0CD77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3671B3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58AA275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28727D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60F3114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DA8FED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ED051C2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8DD777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33BD62E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994A263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6269D96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78535F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2308C0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139229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DAE24C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28484F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16B0293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4E8F4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DA7FE3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2690832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26C532F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0C0170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3F4E89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B4E16B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538A542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289139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57ECAE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C1FB928" w14:textId="0148A905" w:rsidR="00144B29" w:rsidRPr="00E168B1" w:rsidRDefault="00DC7E71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5</w:t>
            </w:r>
          </w:p>
        </w:tc>
      </w:tr>
      <w:tr w:rsidR="00A06BC1" w:rsidRPr="00E168B1" w14:paraId="024CB22B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195A8F64" w14:textId="41A66406" w:rsidR="00144B29" w:rsidRPr="00D33D4A" w:rsidRDefault="00144B29" w:rsidP="00144B29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 xml:space="preserve">   </w:t>
            </w:r>
            <w:r w:rsidRPr="00D33D4A">
              <w:rPr>
                <w:rFonts w:ascii="Arial" w:hAnsi="Arial" w:cs="Arial"/>
              </w:rPr>
              <w:tab/>
              <w:t>daddui</w:t>
            </w:r>
            <w:r w:rsidRPr="00D33D4A">
              <w:rPr>
                <w:rFonts w:ascii="Arial" w:hAnsi="Arial" w:cs="Arial"/>
              </w:rPr>
              <w:tab/>
              <w:t>r2,r0,100</w:t>
            </w:r>
          </w:p>
        </w:tc>
        <w:tc>
          <w:tcPr>
            <w:tcW w:w="288" w:type="dxa"/>
          </w:tcPr>
          <w:p w14:paraId="2D5B9C13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5861009" w14:textId="3C740881" w:rsidR="00144B29" w:rsidRPr="00E168B1" w:rsidRDefault="00A30F5F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3" w:type="dxa"/>
          </w:tcPr>
          <w:p w14:paraId="185EAE8C" w14:textId="4A771FD8" w:rsidR="00144B29" w:rsidRPr="00E168B1" w:rsidRDefault="00A30F5F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8803CD4" w14:textId="570D7949" w:rsidR="00144B29" w:rsidRPr="00E168B1" w:rsidRDefault="00A30F5F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83" w:type="dxa"/>
            <w:shd w:val="clear" w:color="auto" w:fill="auto"/>
          </w:tcPr>
          <w:p w14:paraId="423BC01A" w14:textId="3AF2BADD" w:rsidR="00144B29" w:rsidRPr="00E168B1" w:rsidRDefault="00A30F5F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4577F2" w14:textId="0CF785DB" w:rsidR="00144B29" w:rsidRPr="00E168B1" w:rsidRDefault="00A30F5F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auto"/>
          </w:tcPr>
          <w:p w14:paraId="491731DD" w14:textId="72BCA318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9E0D8E8" w14:textId="456FF2A6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1EE0C27" w14:textId="7196E8DA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4552623" w14:textId="18D2FF40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51A4CAC1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3A03373D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6AF2EF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9F6712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6E5F8CBA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2A6B82D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F472E3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CE82E75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4AF6A0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0E433D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DA57F2A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0C7A2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6B6E270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119CC57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5C0DD6E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2FB84CC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6227D06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230CD8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FB0A71E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707EBEA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5F22474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56D7C09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3C55E3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B7BF88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3B849E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B5B94CA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367D8BB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F2657B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2C2115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FE1724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CCAAB4D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1A800A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1AEDC06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2C3B843C" w14:textId="5B88D525" w:rsidR="00144B29" w:rsidRPr="00E168B1" w:rsidRDefault="00DC7E71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A06BC1" w:rsidRPr="00E168B1" w14:paraId="7C2BCF98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535BC0DC" w14:textId="0186DE0C" w:rsidR="00E90839" w:rsidRPr="00D33D4A" w:rsidRDefault="00E90839" w:rsidP="00E90839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</w:rPr>
              <w:t xml:space="preserve">loop:   </w:t>
            </w:r>
            <w:r w:rsidRPr="00D33D4A">
              <w:rPr>
                <w:rFonts w:ascii="Arial" w:hAnsi="Arial" w:cs="Arial"/>
              </w:rPr>
              <w:tab/>
            </w:r>
            <w:r w:rsidRPr="00D33D4A">
              <w:rPr>
                <w:rFonts w:ascii="Arial" w:hAnsi="Arial" w:cs="Arial"/>
                <w:lang w:eastAsia="en-US"/>
              </w:rPr>
              <w:t>l.d  f</w:t>
            </w:r>
            <w:r w:rsidR="00EB1968">
              <w:rPr>
                <w:rFonts w:ascii="Arial" w:hAnsi="Arial" w:cs="Arial"/>
                <w:lang w:eastAsia="en-US"/>
              </w:rPr>
              <w:t>1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 w:rsidR="00EB1968">
              <w:rPr>
                <w:rFonts w:ascii="Arial" w:hAnsi="Arial" w:cs="Arial"/>
                <w:lang w:eastAsia="en-US"/>
              </w:rPr>
              <w:t>1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</w:tcPr>
          <w:p w14:paraId="669659E0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9264EA1" w14:textId="2E7F596C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4606199" w14:textId="0ED6E6AC" w:rsidR="00E90839" w:rsidRPr="00E168B1" w:rsidRDefault="00A30F5F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B0254FF" w14:textId="655C0C3B" w:rsidR="00E90839" w:rsidRPr="00E168B1" w:rsidRDefault="00A30F5F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3" w:type="dxa"/>
          </w:tcPr>
          <w:p w14:paraId="02029C55" w14:textId="174E12AC" w:rsidR="00E90839" w:rsidRPr="00E168B1" w:rsidRDefault="00A30F5F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341C48" w14:textId="6B3ABC90" w:rsidR="00E90839" w:rsidRPr="00E168B1" w:rsidRDefault="00A30F5F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</w:tcPr>
          <w:p w14:paraId="1F2DC0DD" w14:textId="4760E16A" w:rsidR="00E90839" w:rsidRPr="00E168B1" w:rsidRDefault="00A30F5F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4CAC70" w14:textId="2DB39DB3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800979" w14:textId="1F196E92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3F8370E" w14:textId="64B56CBD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2464F498" w14:textId="4C6BF57C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50084342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809253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41E5EB47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2C7FC807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298817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56A222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F96F300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CF5428E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8072FA8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BC135A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83F3CF0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11837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3EDB351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104F5BA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653CF76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84ADB7A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AD2A998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EC0F0A0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ADC241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A6214EB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C977FA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0C8E47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FBB3F8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8173D0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A44D4DF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A72E7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AED263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CA1886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61BB090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F513CA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A90E9A6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4605F5F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50377FB9" w14:textId="2B65CC5A" w:rsidR="00E90839" w:rsidRPr="00E168B1" w:rsidRDefault="00DC7E71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A06BC1" w:rsidRPr="00E168B1" w14:paraId="76A8E3C9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7C7EFEF" w14:textId="7B85C663" w:rsidR="00E90839" w:rsidRPr="00D33D4A" w:rsidRDefault="00E90839" w:rsidP="00E90839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</w:rPr>
              <w:t xml:space="preserve">   </w:t>
            </w:r>
            <w:r w:rsidRPr="00D33D4A">
              <w:rPr>
                <w:rFonts w:ascii="Arial" w:hAnsi="Arial" w:cs="Arial"/>
              </w:rPr>
              <w:tab/>
            </w:r>
            <w:r w:rsidRPr="00D33D4A">
              <w:rPr>
                <w:rFonts w:ascii="Arial" w:hAnsi="Arial" w:cs="Arial"/>
                <w:lang w:eastAsia="en-US"/>
              </w:rPr>
              <w:t>l.d  f</w:t>
            </w:r>
            <w:r w:rsidR="00EB1968">
              <w:rPr>
                <w:rFonts w:ascii="Arial" w:hAnsi="Arial" w:cs="Arial"/>
                <w:lang w:eastAsia="en-US"/>
              </w:rPr>
              <w:t>2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 w:rsidR="00EB1968">
              <w:rPr>
                <w:rFonts w:ascii="Arial" w:hAnsi="Arial" w:cs="Arial"/>
                <w:lang w:eastAsia="en-US"/>
              </w:rPr>
              <w:t>2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</w:tcPr>
          <w:p w14:paraId="551E46EA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FBD3C1F" w14:textId="3102D7D1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ED81EED" w14:textId="2DA3609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3AE4583" w14:textId="6AB47825" w:rsidR="00E90839" w:rsidRPr="00E168B1" w:rsidRDefault="00A30F5F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3" w:type="dxa"/>
            <w:shd w:val="clear" w:color="auto" w:fill="auto"/>
          </w:tcPr>
          <w:p w14:paraId="0C4C6517" w14:textId="28721F13" w:rsidR="00E90839" w:rsidRPr="00E168B1" w:rsidRDefault="00A30F5F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CEDED9" w14:textId="3D1EEA81" w:rsidR="00E90839" w:rsidRPr="00E168B1" w:rsidRDefault="00A30F5F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84" w:type="dxa"/>
            <w:shd w:val="clear" w:color="auto" w:fill="auto"/>
          </w:tcPr>
          <w:p w14:paraId="40480D37" w14:textId="66171F18" w:rsidR="00E90839" w:rsidRPr="00E168B1" w:rsidRDefault="00A30F5F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72FBD6A" w14:textId="2010B975" w:rsidR="00E90839" w:rsidRPr="00E168B1" w:rsidRDefault="00A30F5F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auto"/>
          </w:tcPr>
          <w:p w14:paraId="6D825B74" w14:textId="3E3AF6AD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FB6A13" w14:textId="16470942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14213B57" w14:textId="3FFADEED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59EE2350" w14:textId="2602441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FCDA26F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EDD4528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79B2D849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2050A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BC39C8B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A5953F7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FF711E8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476CFB1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D0A8E0B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8F8268C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2EB8793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0BCED84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AF0B5FF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82D7B1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9999C42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50C6C96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8AEA3D0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ECF3CED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F612C30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DE8E9F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B651308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97F35E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36058B4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237DF64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81A551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CAFF1C9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DBA94D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FABD6C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41B8E4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5EE8CF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1608D8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1F5E106D" w14:textId="7B5D6AD0" w:rsidR="00E90839" w:rsidRPr="00E168B1" w:rsidRDefault="00DC7E71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A06BC1" w:rsidRPr="00E168B1" w14:paraId="309079EA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48378D15" w14:textId="0743EBCD" w:rsidR="00622B2A" w:rsidRPr="00D33D4A" w:rsidRDefault="00622B2A" w:rsidP="00622B2A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>
              <w:rPr>
                <w:rFonts w:ascii="Arial" w:hAnsi="Arial" w:cs="Arial"/>
                <w:lang w:val="pt-BR"/>
              </w:rPr>
              <w:t>div</w:t>
            </w:r>
            <w:r w:rsidRPr="00D33D4A">
              <w:rPr>
                <w:rFonts w:ascii="Arial" w:hAnsi="Arial" w:cs="Arial"/>
              </w:rPr>
              <w:t>.d f</w:t>
            </w:r>
            <w:r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,f</w:t>
            </w:r>
            <w:r>
              <w:rPr>
                <w:rFonts w:ascii="Arial" w:hAnsi="Arial" w:cs="Arial"/>
              </w:rPr>
              <w:t>1</w:t>
            </w:r>
            <w:r w:rsidRPr="00D33D4A">
              <w:rPr>
                <w:rFonts w:ascii="Arial" w:hAnsi="Arial" w:cs="Arial"/>
              </w:rPr>
              <w:t>,f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288" w:type="dxa"/>
          </w:tcPr>
          <w:p w14:paraId="01A1A48D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20B6964" w14:textId="05935E9F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A13F42E" w14:textId="49B8651A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C7611B9" w14:textId="14271316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62C2A3C" w14:textId="1CB5AD95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5CFDD7" w14:textId="00D0FB0F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</w:tcPr>
          <w:p w14:paraId="0582E3DF" w14:textId="6C3C1E53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6C8F6C" w14:textId="596458FA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</w:tcPr>
          <w:p w14:paraId="24C6D88F" w14:textId="79B659BD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6EB3DF" w14:textId="639DAF94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78" w:type="dxa"/>
          </w:tcPr>
          <w:p w14:paraId="60F76E9E" w14:textId="3365ADCA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0F5B7FF0" w14:textId="5EC8DCDF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</w:tcPr>
          <w:p w14:paraId="4447DA2D" w14:textId="71C0DD43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1389CED6" w14:textId="0EF5415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91" w:type="dxa"/>
          </w:tcPr>
          <w:p w14:paraId="28D09D18" w14:textId="2EF3E83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62761C8" w14:textId="40664864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FDF1B1D" w14:textId="406FA678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D1FD8C2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CB97A4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285508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6E7493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7B141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BBE13AA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60536DB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11617B9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798D579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423E73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62A428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0407F54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618977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9E36CC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D1D4C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0DBD99D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D382C48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07B499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A847BE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D52F1A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7C9B37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5B4B3F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62878D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F719F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0AD0315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85C265A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32382FDA" w14:textId="49D7B0C3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6</w:t>
            </w:r>
          </w:p>
        </w:tc>
      </w:tr>
      <w:tr w:rsidR="00A06BC1" w:rsidRPr="00E168B1" w14:paraId="2BCE9EBF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71DFC33" w14:textId="3D03E921" w:rsidR="00622B2A" w:rsidRPr="00D33D4A" w:rsidRDefault="00622B2A" w:rsidP="00622B2A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Pr="00D33D4A">
              <w:rPr>
                <w:rFonts w:ascii="Arial" w:hAnsi="Arial" w:cs="Arial"/>
                <w:lang w:eastAsia="en-US"/>
              </w:rPr>
              <w:t>l.d  f</w:t>
            </w:r>
            <w:r>
              <w:rPr>
                <w:rFonts w:ascii="Arial" w:hAnsi="Arial" w:cs="Arial"/>
                <w:lang w:eastAsia="en-US"/>
              </w:rPr>
              <w:t>3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>
              <w:rPr>
                <w:rFonts w:ascii="Arial" w:hAnsi="Arial" w:cs="Arial"/>
                <w:lang w:eastAsia="en-US"/>
              </w:rPr>
              <w:t>3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  <w:shd w:val="clear" w:color="auto" w:fill="auto"/>
          </w:tcPr>
          <w:p w14:paraId="14610E6A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A72C2D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4FA96CC6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1BECA6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F67055D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E45B2FA" w14:textId="1734DAE2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auto"/>
          </w:tcPr>
          <w:p w14:paraId="42EFF3C4" w14:textId="61BDD21D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A6782F8" w14:textId="4A327D59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auto"/>
          </w:tcPr>
          <w:p w14:paraId="401812A0" w14:textId="0DFF9EDE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8F563E" w14:textId="227E74D4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78" w:type="dxa"/>
            <w:shd w:val="clear" w:color="auto" w:fill="auto"/>
          </w:tcPr>
          <w:p w14:paraId="73EC8BB8" w14:textId="6854BC1C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54B91425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B46A47C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021091B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E672567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12BD07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7EAA2DC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F76D2A5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C7C068B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13CD0E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BAE3B4C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25A8B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DC5CFEB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8C62BA2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584C7B4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1EE4D24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11FE39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52A7A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4F58A95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AD2275C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B3CCBDD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65B62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709B9FA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B30946B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1BABC96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E1C007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69097FF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423E81B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08C1ED0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A86E495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3FC0BDD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75FC7B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7CCA29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3E646049" w14:textId="3003E2DE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0</w:t>
            </w:r>
          </w:p>
        </w:tc>
      </w:tr>
      <w:tr w:rsidR="00A06BC1" w:rsidRPr="00E168B1" w14:paraId="04994B56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30ACD124" w14:textId="33FF47AB" w:rsidR="00622B2A" w:rsidRPr="00D33D4A" w:rsidRDefault="00622B2A" w:rsidP="00622B2A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Pr="00D33D4A">
              <w:rPr>
                <w:rFonts w:ascii="Arial" w:hAnsi="Arial" w:cs="Arial"/>
                <w:lang w:eastAsia="en-US"/>
              </w:rPr>
              <w:t>l.d  f</w:t>
            </w:r>
            <w:r>
              <w:rPr>
                <w:rFonts w:ascii="Arial" w:hAnsi="Arial" w:cs="Arial"/>
                <w:lang w:eastAsia="en-US"/>
              </w:rPr>
              <w:t>4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>
              <w:rPr>
                <w:rFonts w:ascii="Arial" w:hAnsi="Arial" w:cs="Arial"/>
                <w:lang w:eastAsia="en-US"/>
              </w:rPr>
              <w:t>4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</w:tcPr>
          <w:p w14:paraId="70E01E0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0EDDFF7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0B601B1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16B998E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7EE7D2F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3452814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1F487D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2CD4F6" w14:textId="15C168DF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</w:tcPr>
          <w:p w14:paraId="48F2D907" w14:textId="37E0FFAA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77CBE88" w14:textId="4DBCEFA1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78" w:type="dxa"/>
          </w:tcPr>
          <w:p w14:paraId="77A62AD7" w14:textId="6441C947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3CC6663A" w14:textId="4AD3A82C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</w:tcPr>
          <w:p w14:paraId="224C9D1C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7033ED12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131ACAB2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DECB9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F34E074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A93AD5D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E6E9FDA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4F74A9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F50E8C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D3BD139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D652AB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2E5797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BE32427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3EEE66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08D49A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0D10F1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F3C6B46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BEC43AF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1ED4F98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813247B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16B473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990E12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BDC36B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FEDBE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4611D1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2658EB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02DE89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C41C68C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26AB7D5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1B5174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109846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09AE73B3" w14:textId="202329E1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0</w:t>
            </w:r>
          </w:p>
        </w:tc>
      </w:tr>
      <w:tr w:rsidR="00A06BC1" w:rsidRPr="00E168B1" w14:paraId="49DC6BF8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1A1D6EE" w14:textId="6CCCEBCE" w:rsidR="00622B2A" w:rsidRPr="00D33D4A" w:rsidRDefault="00622B2A" w:rsidP="00622B2A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>
              <w:rPr>
                <w:rFonts w:ascii="Arial" w:hAnsi="Arial" w:cs="Arial"/>
              </w:rPr>
              <w:t>div</w:t>
            </w:r>
            <w:r w:rsidRPr="00D33D4A">
              <w:rPr>
                <w:rFonts w:ascii="Arial" w:hAnsi="Arial" w:cs="Arial"/>
              </w:rPr>
              <w:t>.d  f</w:t>
            </w:r>
            <w:r>
              <w:rPr>
                <w:rFonts w:ascii="Arial" w:hAnsi="Arial" w:cs="Arial"/>
              </w:rPr>
              <w:t>6</w:t>
            </w:r>
            <w:r w:rsidRPr="00D33D4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f3,f4</w:t>
            </w:r>
          </w:p>
        </w:tc>
        <w:tc>
          <w:tcPr>
            <w:tcW w:w="288" w:type="dxa"/>
          </w:tcPr>
          <w:p w14:paraId="74469F73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4DE8D40" w14:textId="31325DD6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078CB16" w14:textId="4AD6FE1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7287CAE3" w14:textId="2A8B639A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28BF48E5" w14:textId="3892CB23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5C4A43" w14:textId="625E1CD8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899DAB5" w14:textId="61786240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6840F2" w14:textId="2FA4D47C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7907308" w14:textId="34E771BB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99E223" w14:textId="2E02F34B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78" w:type="dxa"/>
            <w:shd w:val="clear" w:color="auto" w:fill="auto"/>
          </w:tcPr>
          <w:p w14:paraId="2984FF3B" w14:textId="423C4E5A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6E403BD8" w14:textId="2A647773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auto"/>
          </w:tcPr>
          <w:p w14:paraId="3144BD43" w14:textId="6B474D2B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51D8D7B" w14:textId="29685505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91" w:type="dxa"/>
            <w:shd w:val="clear" w:color="auto" w:fill="auto"/>
          </w:tcPr>
          <w:p w14:paraId="49C96EDD" w14:textId="229277F6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FAF038E" w14:textId="6810D55B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auto"/>
          </w:tcPr>
          <w:p w14:paraId="08282E50" w14:textId="68D5FEB7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8570BB" w14:textId="74999994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auto"/>
          </w:tcPr>
          <w:p w14:paraId="02427C38" w14:textId="43A5C092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BA4325B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52CA7DF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310C8C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DBB3E7C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58FCE7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7EB0C73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F496C2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EC6B582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2E35EA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D704E2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E338C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051841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807524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1AC5EA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2761B2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6DBD2A4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A2CA369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D85D812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2BF1E1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F1C28E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C17A9B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896EEA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70E258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EA833EA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15DC9212" w14:textId="000A5E4E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5</w:t>
            </w:r>
          </w:p>
        </w:tc>
      </w:tr>
      <w:tr w:rsidR="00A06BC1" w:rsidRPr="00E168B1" w14:paraId="0A6EFD39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826E21C" w14:textId="020F94E8" w:rsidR="00622B2A" w:rsidRPr="00D33D4A" w:rsidRDefault="00622B2A" w:rsidP="00622B2A">
            <w:pPr>
              <w:rPr>
                <w:rFonts w:ascii="Arial" w:hAnsi="Arial" w:cs="Arial"/>
                <w:lang w:val="nl-NL"/>
              </w:rPr>
            </w:pPr>
            <w:bookmarkStart w:id="1" w:name="_Hlk123826402"/>
            <w:r w:rsidRPr="00D33D4A">
              <w:rPr>
                <w:rFonts w:ascii="Arial" w:hAnsi="Arial" w:cs="Arial"/>
                <w:lang w:val="pt-BR"/>
              </w:rPr>
              <w:tab/>
            </w:r>
            <w:r>
              <w:rPr>
                <w:rFonts w:ascii="Arial" w:hAnsi="Arial" w:cs="Arial"/>
              </w:rPr>
              <w:t>mul</w:t>
            </w:r>
            <w:r w:rsidRPr="00D33D4A">
              <w:rPr>
                <w:rFonts w:ascii="Arial" w:hAnsi="Arial" w:cs="Arial"/>
              </w:rPr>
              <w:t>.d f</w:t>
            </w:r>
            <w:r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,f</w:t>
            </w:r>
            <w:r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,f</w:t>
            </w:r>
            <w:r>
              <w:rPr>
                <w:rFonts w:ascii="Arial" w:hAnsi="Arial" w:cs="Arial"/>
              </w:rPr>
              <w:t>6</w:t>
            </w:r>
          </w:p>
        </w:tc>
        <w:tc>
          <w:tcPr>
            <w:tcW w:w="288" w:type="dxa"/>
          </w:tcPr>
          <w:p w14:paraId="00FDEDE3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9AAF359" w14:textId="545FF9C5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447B332" w14:textId="58DDA25F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916B9EB" w14:textId="7513D10C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76BD1DEA" w14:textId="5E7F6A1D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031A0BA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EFF031" w14:textId="5EDC3EC8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1DE3B81" w14:textId="08061C85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59D8414" w14:textId="623435F0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6E0C04B" w14:textId="48D979FB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78" w:type="dxa"/>
          </w:tcPr>
          <w:p w14:paraId="373DE399" w14:textId="5A295CF6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5C514311" w14:textId="2F680EF6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</w:tcPr>
          <w:p w14:paraId="3486BEE4" w14:textId="4612D06E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3055F0E5" w14:textId="5AD2D65D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91" w:type="dxa"/>
          </w:tcPr>
          <w:p w14:paraId="6C074047" w14:textId="657695C9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D39E1BF" w14:textId="115D1E5C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</w:tcPr>
          <w:p w14:paraId="60964343" w14:textId="3C6256D6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F9F4A50" w14:textId="23AA180D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tcW w:w="284" w:type="dxa"/>
          </w:tcPr>
          <w:p w14:paraId="1CF2CB43" w14:textId="4F696910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96C87E8" w14:textId="19F06973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tcW w:w="284" w:type="dxa"/>
          </w:tcPr>
          <w:p w14:paraId="43A69C75" w14:textId="370A2410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CD11CA" w14:textId="1B165800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tcW w:w="284" w:type="dxa"/>
          </w:tcPr>
          <w:p w14:paraId="7B3051B0" w14:textId="433AB7D7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7BACEF1" w14:textId="3EAB83A7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</w:tcPr>
          <w:p w14:paraId="24A1ACB9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6BFF62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314C0F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3FC625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6A16C76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CA9760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1E13AA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8E5602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2A5F077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306BF3A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E2DE2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E72477B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12CF912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5C1B00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984CBC2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6899584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73999BB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CB7E4A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4B8B12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0C71F274" w14:textId="28D08757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5</w:t>
            </w:r>
          </w:p>
        </w:tc>
      </w:tr>
      <w:tr w:rsidR="00A06BC1" w:rsidRPr="00E168B1" w14:paraId="504934A5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EF52635" w14:textId="7B1E7D2C" w:rsidR="00622B2A" w:rsidRPr="00D33D4A" w:rsidRDefault="00622B2A" w:rsidP="00622B2A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Pr="00D33D4A">
              <w:rPr>
                <w:rFonts w:ascii="Arial" w:hAnsi="Arial" w:cs="Arial"/>
              </w:rPr>
              <w:t>s.d f</w:t>
            </w:r>
            <w:r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,v</w:t>
            </w:r>
            <w:r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(r1)</w:t>
            </w:r>
          </w:p>
        </w:tc>
        <w:tc>
          <w:tcPr>
            <w:tcW w:w="288" w:type="dxa"/>
          </w:tcPr>
          <w:p w14:paraId="7A0DBD5A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0A4412A" w14:textId="289BBF7C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B3925F8" w14:textId="3E467932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FCDA828" w14:textId="1DB24621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DC7A96D" w14:textId="57E74EFA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FBBA332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C70A4E3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724559" w14:textId="5FB56764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2DB399B" w14:textId="74F9C639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F3DB3B8" w14:textId="61903979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1D246D77" w14:textId="3A6220C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19883CFC" w14:textId="08DA5100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983F5B" w14:textId="54E6819F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DC33530" w14:textId="2A079671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91" w:type="dxa"/>
            <w:shd w:val="clear" w:color="auto" w:fill="auto"/>
          </w:tcPr>
          <w:p w14:paraId="24DC55F2" w14:textId="00233330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3D9E0C8" w14:textId="616F6C83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auto"/>
          </w:tcPr>
          <w:p w14:paraId="48913784" w14:textId="0AA2C0A6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0B9B26" w14:textId="20C5671D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auto"/>
          </w:tcPr>
          <w:p w14:paraId="064BAC44" w14:textId="50118FF6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1C6DAB" w14:textId="4CCCB4B2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auto"/>
          </w:tcPr>
          <w:p w14:paraId="7DA7FF1A" w14:textId="643CF2D1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0F27B50" w14:textId="113C3A2F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auto"/>
          </w:tcPr>
          <w:p w14:paraId="61717112" w14:textId="4E90D306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0BA48B" w14:textId="24FC5EA1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auto"/>
          </w:tcPr>
          <w:p w14:paraId="51B43CA4" w14:textId="00C70AFA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A8738BF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98B0B6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BFE7DE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2F20DD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00CB558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295E2DD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2CEF5C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5E7634E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8D97ABB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A463825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2E49F9C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7CBF80A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F785B4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0D11DB7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16DA85C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6E091B6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042C71C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DD6EC3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5EF16C4" w14:textId="62E4E680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bookmarkEnd w:id="1"/>
      <w:tr w:rsidR="00A06BC1" w:rsidRPr="00E168B1" w14:paraId="2DD01F54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37576CF" w14:textId="2F74BA8E" w:rsidR="00622B2A" w:rsidRPr="00D33D4A" w:rsidRDefault="00622B2A" w:rsidP="00622B2A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Pr="00D33D4A">
              <w:rPr>
                <w:rFonts w:ascii="Arial" w:hAnsi="Arial" w:cs="Arial"/>
              </w:rPr>
              <w:t>daddui r1,r1,8</w:t>
            </w:r>
          </w:p>
        </w:tc>
        <w:tc>
          <w:tcPr>
            <w:tcW w:w="288" w:type="dxa"/>
          </w:tcPr>
          <w:p w14:paraId="605BD53F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3CF864EF" w14:textId="7C263212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7BCDB4D" w14:textId="2864C578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4EE7261" w14:textId="3A728DF6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C5BA702" w14:textId="6FB8F07A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22E054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C04BFDF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D41A12F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9D15360" w14:textId="518FE195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7878C4" w14:textId="00BFFA2D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1EBDF0D0" w14:textId="141EE83C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77CC2DE8" w14:textId="256AFAA9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0A0F05" w14:textId="6A8C5A24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6FEF28D3" w14:textId="359D31CD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44FE2A27" w14:textId="17D731C6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A3EB9D" w14:textId="384A8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C92D0E2" w14:textId="725EC222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76448B2" w14:textId="6EFCCD0B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</w:tcPr>
          <w:p w14:paraId="2D4578EE" w14:textId="73530FFC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D3D1900" w14:textId="54993EFE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</w:tcPr>
          <w:p w14:paraId="0BF50D57" w14:textId="16126746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30D6B24" w14:textId="5B10A977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</w:tcPr>
          <w:p w14:paraId="44D4282F" w14:textId="29422D8C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A166054" w14:textId="6ADA1C3D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84" w:type="dxa"/>
          </w:tcPr>
          <w:p w14:paraId="677A3468" w14:textId="4C7A3BD5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63954F8" w14:textId="085634F9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</w:tcPr>
          <w:p w14:paraId="707D8A1A" w14:textId="33B06F2B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2809C0" w14:textId="1ADD23F5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A0AB96E" w14:textId="2DB52F1D" w:rsidR="00622B2A" w:rsidRPr="00E168B1" w:rsidRDefault="00622B2A" w:rsidP="00622B2A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8789105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460416A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BA35C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1AD1A6F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DBEEC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86391E6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E0DCF9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38A340B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7FB5FF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19C6123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7476B9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9F71450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6D30B18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5D5CE0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3DC0F051" w14:textId="026BB86F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A06BC1" w:rsidRPr="00E168B1" w14:paraId="0ACAE775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244EB36E" w14:textId="2C25B706" w:rsidR="00622B2A" w:rsidRPr="00D33D4A" w:rsidRDefault="00622B2A" w:rsidP="00622B2A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Pr="00D33D4A">
              <w:rPr>
                <w:rFonts w:ascii="Arial" w:hAnsi="Arial" w:cs="Arial"/>
              </w:rPr>
              <w:t>daddi r2,r2,-1</w:t>
            </w:r>
          </w:p>
        </w:tc>
        <w:tc>
          <w:tcPr>
            <w:tcW w:w="288" w:type="dxa"/>
          </w:tcPr>
          <w:p w14:paraId="2430A6DC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2CDA737" w14:textId="3E10C3B4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851DFFE" w14:textId="20450496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B7B10EC" w14:textId="0335F703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A465B99" w14:textId="6AA6C90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34F83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2324BB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644F02E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DBECACF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B774695" w14:textId="156E7BF1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39DBA4CF" w14:textId="521F4A34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3A4E7B81" w14:textId="06656DDD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E4E9B0" w14:textId="1AAD5368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BE5FF5F" w14:textId="48B31EB1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0182B1DD" w14:textId="3405419E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EE104E" w14:textId="60F50D1F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F4297A" w14:textId="21F269F2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1E7E196" w14:textId="19991CCB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C5F26D" w14:textId="6E3AD8B8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FF20C66" w14:textId="629907BF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auto"/>
          </w:tcPr>
          <w:p w14:paraId="33D285DD" w14:textId="23CB22CC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E663CD6" w14:textId="4302C1FA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auto"/>
          </w:tcPr>
          <w:p w14:paraId="2338B782" w14:textId="5BD873CD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E4C0EE" w14:textId="19DF7377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auto"/>
          </w:tcPr>
          <w:p w14:paraId="4FCA47F9" w14:textId="2C5D569A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E37E94F" w14:textId="13D01888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auto"/>
          </w:tcPr>
          <w:p w14:paraId="61FE4AF9" w14:textId="3149D0EE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38F1309" w14:textId="38F197DE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2DA45A4" w14:textId="2C1EE98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AAE8AB5" w14:textId="53628AC1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50C0B56" w14:textId="7EE7553B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A1BA3F5" w14:textId="1670C2A1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16DACF3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90899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FA6EB9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76757D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8624C9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C3E0DD5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A583E9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FC2723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1A36E89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5D4421A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F8D276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6AECBBD" w14:textId="798F3E6E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A06BC1" w:rsidRPr="00E168B1" w14:paraId="39A52021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51E2628" w14:textId="3DEB2810" w:rsidR="00622B2A" w:rsidRPr="00D33D4A" w:rsidRDefault="00622B2A" w:rsidP="00622B2A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  <w:t>bnez r2,loop</w:t>
            </w:r>
          </w:p>
        </w:tc>
        <w:tc>
          <w:tcPr>
            <w:tcW w:w="288" w:type="dxa"/>
          </w:tcPr>
          <w:p w14:paraId="745C271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125C4F0" w14:textId="797E10EC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260F1C06" w14:textId="7694AFB6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109F20C" w14:textId="080AEC12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10AA9E48" w14:textId="5B44FF7B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C86EA2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5ED1A445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97DDA2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7C1E5F46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439EEF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" w:type="dxa"/>
          </w:tcPr>
          <w:p w14:paraId="2D90B71F" w14:textId="77777777" w:rsidR="00622B2A" w:rsidRPr="00EB1968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highlight w:val="darkGray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23CDE7BF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2D4048C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1635C614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" w:type="dxa"/>
          </w:tcPr>
          <w:p w14:paraId="27FCAC6F" w14:textId="46582530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36FD686" w14:textId="5A493A8D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4858F00" w14:textId="133F3DED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CBAEF1" w14:textId="4FC2D4F9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3B033961" w14:textId="01706441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BD1250" w14:textId="6E4C554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417432E5" w14:textId="7CBFC05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D15F00" w14:textId="35B5064E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78363460" w14:textId="4CA37464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2843B9D" w14:textId="77E104C9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</w:t>
            </w:r>
          </w:p>
        </w:tc>
        <w:tc>
          <w:tcPr>
            <w:tcW w:w="284" w:type="dxa"/>
          </w:tcPr>
          <w:p w14:paraId="35EFCFE0" w14:textId="3233CF01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C06960C" w14:textId="657850B9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284" w:type="dxa"/>
          </w:tcPr>
          <w:p w14:paraId="33B723C0" w14:textId="53BDB6AD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E34AFA" w14:textId="3015F326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</w:t>
            </w:r>
          </w:p>
        </w:tc>
        <w:tc>
          <w:tcPr>
            <w:tcW w:w="284" w:type="dxa"/>
          </w:tcPr>
          <w:p w14:paraId="11C02493" w14:textId="551DCCA6" w:rsidR="00622B2A" w:rsidRPr="00E168B1" w:rsidRDefault="00DC7E71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47E762" w14:textId="01CB2E32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4884551F" w14:textId="67FDD471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7C25AC9" w14:textId="7DDD89F9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621804D" w14:textId="68AE32BE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43D50E" w14:textId="1FB7C931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2B512DB7" w14:textId="68A8685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4537EB9" w14:textId="4F4A18DB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723176B7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A43FD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2E312026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DAB28F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A4EAF46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7A6BE5C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32E1B686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18240A20" w14:textId="075B0671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A06BC1" w:rsidRPr="00E168B1" w14:paraId="29F823FB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0ECE55CD" w14:textId="016CC136" w:rsidR="00622B2A" w:rsidRPr="00D33D4A" w:rsidRDefault="00622B2A" w:rsidP="00622B2A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  <w:t>Halt</w:t>
            </w:r>
          </w:p>
        </w:tc>
        <w:tc>
          <w:tcPr>
            <w:tcW w:w="288" w:type="dxa"/>
          </w:tcPr>
          <w:p w14:paraId="03272A57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15E15DF" w14:textId="0E558DA2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2CE1EC2" w14:textId="610113B6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A686393" w14:textId="2CB2CF79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CBE5BB6" w14:textId="75975A19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D11E79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A8ADB20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C054C4A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24CA1C7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0E72289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6E24DA67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16DB8C58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A3C73C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91F3CA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E660C29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BED5DA8" w14:textId="3B82B9F0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C2ECAED" w14:textId="387D5716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A2BB838" w14:textId="7CC54F3A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A47192F" w14:textId="27C99E29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9DD592" w14:textId="550B2650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6173668" w14:textId="27A9D4C6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38EEAA2" w14:textId="435B7BD1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CBFAD4" w14:textId="18874FAC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86276C6" w14:textId="30D5E38C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473692A" w14:textId="5E670273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A9644EC" w14:textId="1E7930AE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auto"/>
          </w:tcPr>
          <w:p w14:paraId="71DF1BAD" w14:textId="2A4D3CC2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735A520" w14:textId="7020A522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-</w:t>
            </w:r>
          </w:p>
        </w:tc>
        <w:tc>
          <w:tcPr>
            <w:tcW w:w="284" w:type="dxa"/>
            <w:shd w:val="clear" w:color="auto" w:fill="auto"/>
          </w:tcPr>
          <w:p w14:paraId="000C780C" w14:textId="2F6BEE35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9661968" w14:textId="5A9E2D9C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-</w:t>
            </w:r>
          </w:p>
        </w:tc>
        <w:tc>
          <w:tcPr>
            <w:tcW w:w="284" w:type="dxa"/>
            <w:shd w:val="clear" w:color="auto" w:fill="auto"/>
          </w:tcPr>
          <w:p w14:paraId="5CE99BB3" w14:textId="12BC0338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06FF51" w14:textId="72C021BC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7D7F5E" w14:textId="1186F310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58C3B27" w14:textId="6E496A7B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FC60057" w14:textId="0675BFBD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A07D3C9" w14:textId="75C44AC8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954991D" w14:textId="284EE56D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D82D83C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FAE4273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3808A7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B09E19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5ADFE19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F9D6D4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11B36360" w14:textId="4A12C6A3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A06BC1" w:rsidRPr="00E168B1" w14:paraId="1904FA34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36BECBEE" w14:textId="77777777" w:rsidR="00622B2A" w:rsidRPr="00D33D4A" w:rsidRDefault="00622B2A" w:rsidP="00622B2A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50A240D4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B9DD6E9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14A96F0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58D5D69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B457876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32B0F40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5F4CF8F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BCB7B7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84C47E4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16ED07F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D9D9D9" w:themeFill="background1" w:themeFillShade="D9"/>
          </w:tcPr>
          <w:p w14:paraId="6341435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D9D9D9" w:themeFill="background1" w:themeFillShade="D9"/>
          </w:tcPr>
          <w:p w14:paraId="59C265EE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1CD542C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D9D9D9" w:themeFill="background1" w:themeFillShade="D9"/>
          </w:tcPr>
          <w:p w14:paraId="0D22E75E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D9D9D9" w:themeFill="background1" w:themeFillShade="D9"/>
          </w:tcPr>
          <w:p w14:paraId="0F12AA4A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1B81A4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C496996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76486BE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6920C8D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BF85BC8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E5EA57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C5BC79F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060B8F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F63CE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38B1620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9DCA9E8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6F12C8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D3052E8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1E9565E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A2FD9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AE72820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0FB3C26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3F66A2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8510CBF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862E88F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808DFD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FD40D29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09A719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E5C55AD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4FC7C1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AAF2554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C380F23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DA982DC" w14:textId="77777777" w:rsidR="00622B2A" w:rsidRPr="00E168B1" w:rsidRDefault="00622B2A" w:rsidP="00622B2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6B0E2742" w14:textId="77777777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22B2A" w:rsidRPr="00E168B1" w14:paraId="0A609210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4028FD77" w14:textId="77777777" w:rsidR="00622B2A" w:rsidRPr="00D33D4A" w:rsidRDefault="00622B2A" w:rsidP="00622B2A">
            <w:pPr>
              <w:jc w:val="right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Total</w:t>
            </w:r>
          </w:p>
        </w:tc>
        <w:tc>
          <w:tcPr>
            <w:tcW w:w="288" w:type="dxa"/>
            <w:shd w:val="clear" w:color="auto" w:fill="auto"/>
          </w:tcPr>
          <w:p w14:paraId="58272A56" w14:textId="77777777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08998D8" w14:textId="728AF6B3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376ED5BB" w14:textId="24E06B85" w:rsidR="00622B2A" w:rsidRPr="00E168B1" w:rsidRDefault="00622B2A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3E937E6" w14:textId="7A480182" w:rsidR="00622B2A" w:rsidRPr="00E168B1" w:rsidRDefault="00622B2A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1075" w:type="dxa"/>
            <w:gridSpan w:val="39"/>
            <w:shd w:val="clear" w:color="auto" w:fill="auto"/>
          </w:tcPr>
          <w:p w14:paraId="7F908DCD" w14:textId="2F2C63F5" w:rsidR="00622B2A" w:rsidRPr="00E168B1" w:rsidRDefault="00DC7E71" w:rsidP="00622B2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6+100*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679CEDED" w14:textId="62ECCB55" w:rsidR="00622B2A" w:rsidRPr="00E168B1" w:rsidRDefault="00DC7E71" w:rsidP="00622B2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2406</w:t>
            </w:r>
          </w:p>
        </w:tc>
      </w:tr>
      <w:bookmarkEnd w:id="0"/>
    </w:tbl>
    <w:p w14:paraId="6016827F" w14:textId="18717E67" w:rsidR="00052FC0" w:rsidRDefault="00052FC0" w:rsidP="00C35855">
      <w:pPr>
        <w:ind w:left="360"/>
        <w:rPr>
          <w:lang w:val="it-IT"/>
        </w:rPr>
      </w:pPr>
    </w:p>
    <w:p w14:paraId="5231B0C4" w14:textId="4CDC4273" w:rsidR="00C35855" w:rsidRPr="00FA6E68" w:rsidRDefault="00052FC0" w:rsidP="00947ACA">
      <w:pPr>
        <w:suppressAutoHyphens w:val="0"/>
        <w:spacing w:after="200" w:line="276" w:lineRule="auto"/>
        <w:rPr>
          <w:b/>
          <w:sz w:val="26"/>
          <w:lang w:val="it-IT"/>
        </w:rPr>
      </w:pPr>
      <w:r>
        <w:rPr>
          <w:lang w:val="it-IT"/>
        </w:rPr>
        <w:br w:type="page"/>
      </w:r>
      <w:r w:rsidR="00C35855" w:rsidRPr="00FA6E68">
        <w:rPr>
          <w:b/>
          <w:sz w:val="26"/>
          <w:lang w:val="it-IT"/>
        </w:rPr>
        <w:lastRenderedPageBreak/>
        <w:t xml:space="preserve">Domanda </w:t>
      </w:r>
      <w:r w:rsidR="00162E93">
        <w:rPr>
          <w:b/>
          <w:sz w:val="26"/>
          <w:lang w:val="it-IT"/>
        </w:rPr>
        <w:t>2</w:t>
      </w:r>
    </w:p>
    <w:p w14:paraId="7DDD108C" w14:textId="77777777" w:rsidR="00DC7E71" w:rsidRDefault="00793D81" w:rsidP="005B224F">
      <w:pPr>
        <w:rPr>
          <w:lang w:val="it-IT"/>
        </w:rPr>
      </w:pPr>
      <w:r w:rsidRPr="004B3A2B">
        <w:rPr>
          <w:lang w:val="it-IT"/>
        </w:rPr>
        <w:t xml:space="preserve">Considerando </w:t>
      </w:r>
      <w:r>
        <w:rPr>
          <w:lang w:val="it-IT"/>
        </w:rPr>
        <w:t xml:space="preserve">il programma precedente, </w:t>
      </w:r>
      <w:r w:rsidR="007D1D76">
        <w:rPr>
          <w:lang w:val="it-IT"/>
        </w:rPr>
        <w:t>si</w:t>
      </w:r>
      <w:r>
        <w:rPr>
          <w:lang w:val="it-IT"/>
        </w:rPr>
        <w:t xml:space="preserve"> </w:t>
      </w:r>
      <w:r w:rsidR="007D1D76">
        <w:rPr>
          <w:lang w:val="it-IT"/>
        </w:rPr>
        <w:t>consideri</w:t>
      </w:r>
      <w:r>
        <w:rPr>
          <w:lang w:val="it-IT"/>
        </w:rPr>
        <w:t xml:space="preserve"> che durante la prima iterazione del codice </w:t>
      </w:r>
      <w:r w:rsidR="007D1D76">
        <w:rPr>
          <w:lang w:val="it-IT"/>
        </w:rPr>
        <w:t>sia</w:t>
      </w:r>
      <w:r>
        <w:rPr>
          <w:lang w:val="it-IT"/>
        </w:rPr>
        <w:t xml:space="preserve"> scatenata una </w:t>
      </w:r>
      <w:r w:rsidR="007D1D76">
        <w:rPr>
          <w:lang w:val="it-IT"/>
        </w:rPr>
        <w:t>eccezione</w:t>
      </w:r>
      <w:r>
        <w:rPr>
          <w:lang w:val="it-IT"/>
        </w:rPr>
        <w:t xml:space="preserve"> da</w:t>
      </w:r>
      <w:r w:rsidR="007D1D76">
        <w:rPr>
          <w:lang w:val="it-IT"/>
        </w:rPr>
        <w:t xml:space="preserve"> parte della</w:t>
      </w:r>
      <w:r>
        <w:rPr>
          <w:lang w:val="it-IT"/>
        </w:rPr>
        <w:t xml:space="preserve"> prima </w:t>
      </w:r>
      <w:r w:rsidR="007D1D76">
        <w:rPr>
          <w:lang w:val="it-IT"/>
        </w:rPr>
        <w:t xml:space="preserve">delle </w:t>
      </w:r>
      <w:r>
        <w:rPr>
          <w:lang w:val="it-IT"/>
        </w:rPr>
        <w:t>istruzion</w:t>
      </w:r>
      <w:r w:rsidR="007D1D76">
        <w:rPr>
          <w:lang w:val="it-IT"/>
        </w:rPr>
        <w:t>i</w:t>
      </w:r>
      <w:r>
        <w:rPr>
          <w:lang w:val="it-IT"/>
        </w:rPr>
        <w:t xml:space="preserve"> di divisione</w:t>
      </w:r>
      <w:r w:rsidR="007D1D76">
        <w:rPr>
          <w:lang w:val="it-IT"/>
        </w:rPr>
        <w:t>. In particolare,</w:t>
      </w:r>
      <w:r>
        <w:rPr>
          <w:lang w:val="it-IT"/>
        </w:rPr>
        <w:t xml:space="preserve"> </w:t>
      </w:r>
      <w:r w:rsidR="007D1D76">
        <w:rPr>
          <w:lang w:val="it-IT"/>
        </w:rPr>
        <w:t>l’eccezione viene intercettata dal sistema all’</w:t>
      </w:r>
      <w:r>
        <w:rPr>
          <w:lang w:val="it-IT"/>
        </w:rPr>
        <w:t>ultimo clock cycle della fase di esecuzione</w:t>
      </w:r>
      <w:r w:rsidR="007D1D76">
        <w:rPr>
          <w:lang w:val="it-IT"/>
        </w:rPr>
        <w:t xml:space="preserve"> (EXE) della divisione.</w:t>
      </w:r>
      <w:r>
        <w:rPr>
          <w:lang w:val="it-IT"/>
        </w:rPr>
        <w:t xml:space="preserve"> </w:t>
      </w:r>
      <w:r w:rsidR="007D1D76">
        <w:rPr>
          <w:lang w:val="it-IT"/>
        </w:rPr>
        <w:t>C</w:t>
      </w:r>
      <w:r>
        <w:rPr>
          <w:lang w:val="it-IT"/>
        </w:rPr>
        <w:t xml:space="preserve">he </w:t>
      </w:r>
      <w:r w:rsidR="007D1D76">
        <w:rPr>
          <w:lang w:val="it-IT"/>
        </w:rPr>
        <w:t>conseguenze</w:t>
      </w:r>
      <w:r>
        <w:rPr>
          <w:lang w:val="it-IT"/>
        </w:rPr>
        <w:t xml:space="preserve"> </w:t>
      </w:r>
      <w:r w:rsidR="007D1D76">
        <w:rPr>
          <w:lang w:val="it-IT"/>
        </w:rPr>
        <w:t>si osserverebbero sul</w:t>
      </w:r>
      <w:r>
        <w:rPr>
          <w:lang w:val="it-IT"/>
        </w:rPr>
        <w:t>l’esecuzione del codice? motivare la risposta</w:t>
      </w:r>
    </w:p>
    <w:p w14:paraId="772DCC06" w14:textId="77777777" w:rsidR="00DC7E71" w:rsidRDefault="00DC7E71" w:rsidP="005B224F">
      <w:pPr>
        <w:rPr>
          <w:lang w:val="it-IT"/>
        </w:rPr>
      </w:pPr>
    </w:p>
    <w:p w14:paraId="0582D120" w14:textId="1B903975" w:rsidR="00DC7E71" w:rsidRPr="00B05478" w:rsidRDefault="00A06BC1" w:rsidP="005B224F">
      <w:pPr>
        <w:rPr>
          <w:lang w:val="it-IT"/>
        </w:rPr>
        <w:sectPr w:rsidR="00DC7E71" w:rsidRPr="00B05478" w:rsidSect="00715495">
          <w:headerReference w:type="default" r:id="rId8"/>
          <w:footerReference w:type="even" r:id="rId9"/>
          <w:footerReference w:type="default" r:id="rId10"/>
          <w:pgSz w:w="16838" w:h="11906" w:orient="landscape"/>
          <w:pgMar w:top="567" w:right="567" w:bottom="567" w:left="567" w:header="709" w:footer="709" w:gutter="0"/>
          <w:cols w:space="708"/>
          <w:docGrid w:linePitch="360"/>
        </w:sectPr>
      </w:pPr>
      <w:r w:rsidRPr="00812398">
        <w:rPr>
          <w:highlight w:val="cyan"/>
          <w:lang w:val="it-IT"/>
        </w:rPr>
        <w:t>Viene fatto il flush della pipeline</w:t>
      </w:r>
      <w:r w:rsidR="00B05478" w:rsidRPr="00812398">
        <w:rPr>
          <w:highlight w:val="cyan"/>
          <w:lang w:val="it-IT"/>
        </w:rPr>
        <w:t xml:space="preserve"> da quello stadio e si riprende dopo la risoluzione dell’eccezione con il normale flusso del programma.</w:t>
      </w:r>
    </w:p>
    <w:p w14:paraId="5EE57E2D" w14:textId="77777777" w:rsidR="00B01852" w:rsidRPr="001B5B99" w:rsidRDefault="00B01852" w:rsidP="00B01852">
      <w:pPr>
        <w:pStyle w:val="Paragrafoelenco"/>
        <w:rPr>
          <w:lang w:val="it-IT"/>
        </w:rPr>
      </w:pPr>
    </w:p>
    <w:p w14:paraId="77242F5C" w14:textId="66DDC699" w:rsidR="001B5B99" w:rsidRPr="00FA6E68" w:rsidRDefault="001B5B99" w:rsidP="00947ACA">
      <w:pPr>
        <w:jc w:val="center"/>
        <w:rPr>
          <w:b/>
          <w:sz w:val="26"/>
          <w:lang w:val="it-IT"/>
        </w:rPr>
      </w:pPr>
      <w:r w:rsidRPr="00FA6E68">
        <w:rPr>
          <w:b/>
          <w:sz w:val="26"/>
          <w:lang w:val="it-IT"/>
        </w:rPr>
        <w:t xml:space="preserve">Domanda </w:t>
      </w:r>
      <w:r w:rsidR="00947ACA">
        <w:rPr>
          <w:b/>
          <w:sz w:val="26"/>
          <w:lang w:val="it-IT"/>
        </w:rPr>
        <w:t>3</w:t>
      </w:r>
    </w:p>
    <w:p w14:paraId="66BCE182" w14:textId="77777777" w:rsidR="004F3CA3" w:rsidRPr="00FA6E68" w:rsidRDefault="004F3CA3" w:rsidP="004F3CA3">
      <w:pPr>
        <w:rPr>
          <w:lang w:val="it-IT"/>
        </w:rPr>
      </w:pPr>
    </w:p>
    <w:p w14:paraId="6CF98D63" w14:textId="63ED2E58" w:rsidR="00CC394C" w:rsidRDefault="00CC394C" w:rsidP="00CC394C">
      <w:pPr>
        <w:rPr>
          <w:lang w:val="it-IT"/>
        </w:rPr>
      </w:pPr>
      <w:r w:rsidRPr="004B3A2B">
        <w:rPr>
          <w:lang w:val="it-IT"/>
        </w:rPr>
        <w:t xml:space="preserve">Considerando </w:t>
      </w:r>
      <w:r>
        <w:rPr>
          <w:lang w:val="it-IT"/>
        </w:rPr>
        <w:t xml:space="preserve">il </w:t>
      </w:r>
      <w:r w:rsidRPr="004B3A2B">
        <w:rPr>
          <w:lang w:val="it-IT"/>
        </w:rPr>
        <w:t>programma precedente</w:t>
      </w:r>
      <w:r>
        <w:rPr>
          <w:lang w:val="it-IT"/>
        </w:rPr>
        <w:t xml:space="preserve"> e i risultati ottenuti nel calcolo di tempi di esecuzione. </w:t>
      </w:r>
      <w:r w:rsidRPr="00D16843">
        <w:rPr>
          <w:lang w:val="it-IT"/>
        </w:rPr>
        <w:t xml:space="preserve">Si ottimizzi il programma per migliorare le sue prestazioni cercando di eliminare la maggior </w:t>
      </w:r>
      <w:r>
        <w:rPr>
          <w:lang w:val="it-IT"/>
        </w:rPr>
        <w:t xml:space="preserve">parte </w:t>
      </w:r>
      <w:r w:rsidRPr="00D16843">
        <w:rPr>
          <w:lang w:val="it-IT"/>
        </w:rPr>
        <w:t>degli stalli dovuti ai hazard presenti nel programma. Si usino le seguenti tecniche di ottimizzazione: instruction rescheduling, register renaming, loop unrolling</w:t>
      </w:r>
      <w:r>
        <w:rPr>
          <w:lang w:val="it-IT"/>
        </w:rPr>
        <w:t>,</w:t>
      </w:r>
      <w:r w:rsidRPr="00D16843">
        <w:rPr>
          <w:lang w:val="it-IT"/>
        </w:rPr>
        <w:t xml:space="preserve"> e abilitazione del branch delay slot.</w:t>
      </w:r>
      <w:r>
        <w:rPr>
          <w:lang w:val="it-IT"/>
        </w:rPr>
        <w:t xml:space="preserve"> Si riporti il programma risultante e il nuovo calcolo dei colpi di clock.</w:t>
      </w:r>
    </w:p>
    <w:p w14:paraId="3CB1FA1D" w14:textId="77777777" w:rsidR="00CC394C" w:rsidRDefault="00CC394C" w:rsidP="00CC394C">
      <w:pPr>
        <w:rPr>
          <w:lang w:val="it-IT"/>
        </w:rPr>
      </w:pPr>
    </w:p>
    <w:tbl>
      <w:tblPr>
        <w:tblStyle w:val="Grigliatab3"/>
        <w:tblW w:w="15920" w:type="dxa"/>
        <w:tblInd w:w="-752" w:type="dxa"/>
        <w:tblLayout w:type="fixed"/>
        <w:tblLook w:val="0000" w:firstRow="0" w:lastRow="0" w:firstColumn="0" w:lastColumn="0" w:noHBand="0" w:noVBand="0"/>
      </w:tblPr>
      <w:tblGrid>
        <w:gridCol w:w="2874"/>
        <w:gridCol w:w="288"/>
        <w:gridCol w:w="283"/>
        <w:gridCol w:w="283"/>
        <w:gridCol w:w="283"/>
        <w:gridCol w:w="283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834"/>
      </w:tblGrid>
      <w:tr w:rsidR="00A06BC1" w:rsidRPr="00E168B1" w14:paraId="43D698AC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12D4FAC9" w14:textId="77777777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</w:p>
          <w:p w14:paraId="0FA5B91B" w14:textId="77777777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data</w:t>
            </w:r>
          </w:p>
        </w:tc>
        <w:tc>
          <w:tcPr>
            <w:tcW w:w="288" w:type="dxa"/>
          </w:tcPr>
          <w:p w14:paraId="63BAEA3E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4B9378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093D1D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1E60DD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1AE61D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9ECB32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A09EA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F43AB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87CB59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4EAC5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C3704B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5BD8CC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CF223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C5F483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E61D8A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AC0FF0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051F5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48F237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51740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DD60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C24F2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562F46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4671C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987A3C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3A2E3E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0D2E1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3AF06A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C9EC84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76FC1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B1576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372862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912C1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B54F80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5BBC23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168F1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F7D7B9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FC30B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4E4DD7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B116FBB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F82DA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9FD306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3677C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19D9BAE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566A374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t xml:space="preserve">Clock </w:t>
            </w: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br/>
              <w:t>cycles</w:t>
            </w:r>
          </w:p>
        </w:tc>
      </w:tr>
      <w:tr w:rsidR="00CC394C" w:rsidRPr="00E168B1" w14:paraId="0AA75893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1AABD315" w14:textId="77777777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1:      .double  “100 values”</w:t>
            </w:r>
          </w:p>
        </w:tc>
        <w:tc>
          <w:tcPr>
            <w:tcW w:w="288" w:type="dxa"/>
          </w:tcPr>
          <w:p w14:paraId="4CCD82E0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322B8B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6145F0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68E6BA2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0C3F96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4385D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723D0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F9C310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6119A3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C55B3B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EDCC38F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470862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1983B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DF2E2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3FAF8EB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E2C2C4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ABA8FC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7EBBC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F711F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792BE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B967B2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6FFB4D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AC9EAA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3D0D1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42C438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27B53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B60B02A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530E5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85A7D6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289585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A0EFAEB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BCBFC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315BD7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1229F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E1ABC0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7869A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1D85741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980F7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95FA3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ACA30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0F68953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CFF09D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28A0DD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4B04DD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A06BC1" w:rsidRPr="00E168B1" w14:paraId="56848DE9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50FDB19B" w14:textId="77777777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2:      .double  “100 values”</w:t>
            </w:r>
          </w:p>
        </w:tc>
        <w:tc>
          <w:tcPr>
            <w:tcW w:w="288" w:type="dxa"/>
          </w:tcPr>
          <w:p w14:paraId="2F93559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248146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2432E8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65D921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EBB59E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748D9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68CD2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93D95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C06B074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7AC530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8F9AA7B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D0DE4F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16692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CC82E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C80A8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847BE1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3557B3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64993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B55A6B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FE9CA5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704623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38C66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21136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F1F4B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B44EC7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E306AA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7723F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FAC6CA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D181C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6DCA0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ED254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EBBAC0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C3218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E8CB5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5CDD06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3BFDD4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989D9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3E1CD7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8944FD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CC8678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38F0F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6806F9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846FC6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64DECD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759B50EB" w14:textId="77777777" w:rsidTr="008753B3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6450341" w14:textId="77777777" w:rsidR="00CC394C" w:rsidRPr="00D33D4A" w:rsidRDefault="00CC394C" w:rsidP="008753B3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V3:      .double  “100 values”</w:t>
            </w:r>
          </w:p>
          <w:p w14:paraId="109AA5C4" w14:textId="77777777" w:rsidR="00CC394C" w:rsidRPr="00D33D4A" w:rsidRDefault="00CC394C" w:rsidP="008753B3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…</w:t>
            </w:r>
          </w:p>
          <w:p w14:paraId="17D5F8D1" w14:textId="77777777" w:rsidR="00CC394C" w:rsidRPr="00D33D4A" w:rsidRDefault="00CC394C" w:rsidP="008753B3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V5:      .double “100 zeros”</w:t>
            </w:r>
          </w:p>
        </w:tc>
        <w:tc>
          <w:tcPr>
            <w:tcW w:w="288" w:type="dxa"/>
          </w:tcPr>
          <w:p w14:paraId="06B72EA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C84EC5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526BD09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D2E55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auto"/>
          </w:tcPr>
          <w:p w14:paraId="45893FA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D5BEDD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AC03AD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9DBC2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D489FB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238D5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CF1167F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F8D73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7064FA9F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CEF94F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E3243C2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95E51B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271334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BC89F7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A9AFB1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A061A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1CFF10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15E88F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42B9230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381B65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23CBF3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80366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4B4320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FF05F9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638FA893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942FA4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98743D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54259B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D7957D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2BA51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C68BF2A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97A925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E4DC70A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D9888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4C5757D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D2BBB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878FE3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4BCE1B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D2CE921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EF845D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06BC1" w:rsidRPr="00E168B1" w14:paraId="2DBB0B35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627C3A16" w14:textId="77777777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  <w:r>
              <w:rPr>
                <w:rFonts w:ascii="Arial" w:hAnsi="Arial" w:cs="Arial"/>
                <w:lang w:val="it-IT"/>
              </w:rPr>
              <w:t>…</w:t>
            </w:r>
          </w:p>
        </w:tc>
        <w:tc>
          <w:tcPr>
            <w:tcW w:w="288" w:type="dxa"/>
          </w:tcPr>
          <w:p w14:paraId="52CD3B6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66DB1D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94C7ED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6ABC47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69DF84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4B9CB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0C7937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70E93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AEAFA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196667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1E710A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876631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C4E27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C31D3F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E9D7CA1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AC2F46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427951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D8FACF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EB1AC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6F341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62E0A21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F47818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5412DD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087D55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60F39DA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12B273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8CBD6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4AF06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6F4CE6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89FD18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3564FB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6FDB9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347BA4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1C1CC6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CC1F8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E2652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74F13E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BA9E0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54DD6C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6354E8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6139B9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45C3F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47B537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7A3DBE5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1A0AACA6" w14:textId="77777777" w:rsidTr="008753B3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7BA9CBBD" w14:textId="77777777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</w:t>
            </w:r>
            <w:r>
              <w:rPr>
                <w:rFonts w:ascii="Arial" w:hAnsi="Arial" w:cs="Arial"/>
                <w:lang w:val="it-IT"/>
              </w:rPr>
              <w:t>6</w:t>
            </w:r>
            <w:r w:rsidRPr="00D33D4A">
              <w:rPr>
                <w:rFonts w:ascii="Arial" w:hAnsi="Arial" w:cs="Arial"/>
                <w:lang w:val="it-IT"/>
              </w:rPr>
              <w:t>:      .double  “100 values”</w:t>
            </w:r>
          </w:p>
        </w:tc>
        <w:tc>
          <w:tcPr>
            <w:tcW w:w="288" w:type="dxa"/>
          </w:tcPr>
          <w:p w14:paraId="3BFA098C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24D0B5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0B7D28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714766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370F842B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4E404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A05021D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D2F0B52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D21B2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767D91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6003D3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23967F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567662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3089BA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48B19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BD17F6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10E64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5F58E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2E1B25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837E2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A8BBA7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D7D63B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E66257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B8077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2044EB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4C38B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929935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061A9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435FBB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606DA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FEF8E42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315EF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15975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85B4AA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14CD4E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902D4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526FA8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66DEA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C79321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08392B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2A15C90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68DC7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DEF7D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CD6731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A06BC1" w:rsidRPr="00E168B1" w14:paraId="2C22E77D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68E2DFA" w14:textId="77777777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3786A93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4164AD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6420C3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EDBB2A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D62C474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17910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2368D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97931B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75AD1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27D791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9B09E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0D78C4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82D63D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5B5BE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BE2C83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627276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71FF41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E3BD0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ED7382A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928AC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E4023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36AC3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7A5E2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479D3C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BE778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5FD123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B1D34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904233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EC74541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DB88D6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158A7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16F216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620CAA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8CCD3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7A8BF5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C083A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786A55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8192C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CE9DC5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B82C2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E83004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2AE866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C66D264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1FA2304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0F511162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2177C21" w14:textId="77777777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text</w:t>
            </w:r>
          </w:p>
        </w:tc>
        <w:tc>
          <w:tcPr>
            <w:tcW w:w="288" w:type="dxa"/>
          </w:tcPr>
          <w:p w14:paraId="6A01D00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296BF23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C2F81B3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58F7DA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CD45066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1D45F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6134C0A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D58CD9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2D4B96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5DA9032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DAA2D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AA5A8F6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04FA84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F78D7F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5FC3BF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89481AA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43F2CE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AB559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FF655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1E05CA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74F5187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8F7803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FF4F9E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29E47BB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D32708F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314C417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B3824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799F034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A0D1E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A0A085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3AEAD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50938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1394058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664BA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7238A2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F3AABE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9EA19A9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E72BAD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3839065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4758F8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12CF99C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570B581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FEFFBEB" w14:textId="77777777" w:rsidR="00CC394C" w:rsidRPr="00E168B1" w:rsidRDefault="00CC394C" w:rsidP="008753B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4A028FC" w14:textId="77777777" w:rsidR="00CC394C" w:rsidRPr="00E168B1" w:rsidRDefault="00CC394C" w:rsidP="008753B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5F6A1B" w:rsidRPr="00E168B1" w14:paraId="7E2294AF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34149B2B" w14:textId="3DA883EF" w:rsidR="005F6A1B" w:rsidRPr="00D33D4A" w:rsidRDefault="005F6A1B" w:rsidP="005F6A1B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 xml:space="preserve">main: </w:t>
            </w:r>
            <w:r w:rsidRPr="00D33D4A">
              <w:rPr>
                <w:rFonts w:ascii="Arial" w:hAnsi="Arial" w:cs="Arial"/>
              </w:rPr>
              <w:tab/>
              <w:t>daddui</w:t>
            </w:r>
            <w:r w:rsidRPr="00D33D4A">
              <w:rPr>
                <w:rFonts w:ascii="Arial" w:hAnsi="Arial" w:cs="Arial"/>
              </w:rPr>
              <w:tab/>
              <w:t>r1,r0,0</w:t>
            </w:r>
            <w:r w:rsidRPr="00D33D4A">
              <w:rPr>
                <w:rFonts w:ascii="Arial" w:hAnsi="Arial" w:cs="Arial"/>
              </w:rPr>
              <w:tab/>
            </w:r>
          </w:p>
        </w:tc>
        <w:tc>
          <w:tcPr>
            <w:tcW w:w="288" w:type="dxa"/>
          </w:tcPr>
          <w:p w14:paraId="15918DCD" w14:textId="31BD8E0B" w:rsidR="005F6A1B" w:rsidRPr="00E168B1" w:rsidRDefault="008402FF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BF9A866" w14:textId="4FFF1C21" w:rsidR="005F6A1B" w:rsidRPr="00E168B1" w:rsidRDefault="008402FF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3" w:type="dxa"/>
          </w:tcPr>
          <w:p w14:paraId="03BE0A01" w14:textId="08E7108F" w:rsidR="005F6A1B" w:rsidRPr="00E168B1" w:rsidRDefault="008402FF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C927DA4" w14:textId="2372E703" w:rsidR="005F6A1B" w:rsidRPr="00E168B1" w:rsidRDefault="008402FF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3" w:type="dxa"/>
          </w:tcPr>
          <w:p w14:paraId="0AEAB5AD" w14:textId="0A152640" w:rsidR="005F6A1B" w:rsidRPr="00E168B1" w:rsidRDefault="008402FF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48710E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B2623AB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331B1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0A2C4CD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F64D3F3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23E533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1C99C9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44A011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5BD8352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639DC8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A8D5F3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224B262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4DC0AAE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8928E15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617014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A158ECD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81418A6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0291C3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B9ED08B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B30AC8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DB193E3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08367A0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2B17D9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C3EDEE9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2FA6CE2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2FE494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460F0BC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6003696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3AED9C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BA60B2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51C8394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1F08270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C8A29C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12FCAF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174B764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5AC1FC9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74C658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DF7C4D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30B07FC6" w14:textId="37C2F0BC" w:rsidR="005F6A1B" w:rsidRPr="00E168B1" w:rsidRDefault="00315281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5</w:t>
            </w:r>
          </w:p>
        </w:tc>
      </w:tr>
      <w:tr w:rsidR="005F6A1B" w:rsidRPr="00E168B1" w14:paraId="4BD2D53F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0FAF01E7" w14:textId="04DA2C16" w:rsidR="005F6A1B" w:rsidRPr="00D33D4A" w:rsidRDefault="005F6A1B" w:rsidP="005F6A1B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 xml:space="preserve">   </w:t>
            </w:r>
            <w:r w:rsidRPr="00D33D4A">
              <w:rPr>
                <w:rFonts w:ascii="Arial" w:hAnsi="Arial" w:cs="Arial"/>
              </w:rPr>
              <w:tab/>
              <w:t>daddui</w:t>
            </w:r>
            <w:r w:rsidRPr="00D33D4A">
              <w:rPr>
                <w:rFonts w:ascii="Arial" w:hAnsi="Arial" w:cs="Arial"/>
              </w:rPr>
              <w:tab/>
              <w:t>r2,r0,100</w:t>
            </w:r>
          </w:p>
        </w:tc>
        <w:tc>
          <w:tcPr>
            <w:tcW w:w="288" w:type="dxa"/>
          </w:tcPr>
          <w:p w14:paraId="47E8A600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33538D9" w14:textId="686915A7" w:rsidR="005F6A1B" w:rsidRPr="00E168B1" w:rsidRDefault="008402FF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3" w:type="dxa"/>
          </w:tcPr>
          <w:p w14:paraId="6BD2B76B" w14:textId="22708E8C" w:rsidR="005F6A1B" w:rsidRPr="00E168B1" w:rsidRDefault="008402FF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DD374DE" w14:textId="53195365" w:rsidR="005F6A1B" w:rsidRPr="00E168B1" w:rsidRDefault="008402FF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83" w:type="dxa"/>
            <w:shd w:val="clear" w:color="auto" w:fill="auto"/>
          </w:tcPr>
          <w:p w14:paraId="043718D5" w14:textId="0DA12EEC" w:rsidR="005F6A1B" w:rsidRPr="00E168B1" w:rsidRDefault="008402FF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0C04EFD" w14:textId="7B91D66B" w:rsidR="005F6A1B" w:rsidRPr="00E168B1" w:rsidRDefault="008402FF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auto"/>
          </w:tcPr>
          <w:p w14:paraId="7CA30ECE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67BFF4E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DFE2097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34FEC0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11DC093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D71A369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B96F573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952EB7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D1FC790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37B3E9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EFDA7E4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1EC326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B31633F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0B9249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9BD208C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7969272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7D00D1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4955739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04004F0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30A6639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10055ED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4ED27EF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921D690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2312AE2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346C80B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74FA5A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BB53CEB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2EED54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787FFF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D341DC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92883C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81549E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97FDAD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EBAC3E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43B8A8F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3F6718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62C0B7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987DA69" w14:textId="4C9A34C9" w:rsidR="005F6A1B" w:rsidRPr="00E168B1" w:rsidRDefault="00315281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5F6A1B" w:rsidRPr="00E168B1" w14:paraId="1C13E8F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724BA953" w14:textId="40DA0DAD" w:rsidR="005F6A1B" w:rsidRPr="002B30E4" w:rsidRDefault="005F6A1B" w:rsidP="005F6A1B">
            <w:pPr>
              <w:rPr>
                <w:rFonts w:ascii="Arial" w:hAnsi="Arial" w:cs="Arial"/>
                <w:highlight w:val="yellow"/>
                <w:lang w:eastAsia="en-US"/>
              </w:rPr>
            </w:pPr>
            <w:r w:rsidRPr="002B30E4">
              <w:rPr>
                <w:rFonts w:ascii="Arial" w:hAnsi="Arial" w:cs="Arial"/>
                <w:highlight w:val="yellow"/>
              </w:rPr>
              <w:t xml:space="preserve">loop:   </w:t>
            </w:r>
            <w:r w:rsidRPr="002B30E4">
              <w:rPr>
                <w:rFonts w:ascii="Arial" w:hAnsi="Arial" w:cs="Arial"/>
                <w:highlight w:val="yellow"/>
              </w:rPr>
              <w:tab/>
            </w:r>
            <w:r w:rsidRPr="002B30E4">
              <w:rPr>
                <w:rFonts w:ascii="Arial" w:hAnsi="Arial" w:cs="Arial"/>
                <w:highlight w:val="yellow"/>
                <w:lang w:eastAsia="en-US"/>
              </w:rPr>
              <w:t>l.d  f1,v1(r1)</w:t>
            </w:r>
          </w:p>
        </w:tc>
        <w:tc>
          <w:tcPr>
            <w:tcW w:w="288" w:type="dxa"/>
          </w:tcPr>
          <w:p w14:paraId="5BABD461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9FF778F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89A9F7D" w14:textId="24DBBA0A" w:rsidR="005F6A1B" w:rsidRPr="00E168B1" w:rsidRDefault="008402FF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EE53F86" w14:textId="1C7CCC28" w:rsidR="005F6A1B" w:rsidRPr="00E168B1" w:rsidRDefault="008402FF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3" w:type="dxa"/>
          </w:tcPr>
          <w:p w14:paraId="2BC2CB9A" w14:textId="7AB0C8AF" w:rsidR="005F6A1B" w:rsidRPr="00E168B1" w:rsidRDefault="008402FF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099734" w14:textId="6B0FDD94" w:rsidR="005F6A1B" w:rsidRPr="00E168B1" w:rsidRDefault="008402FF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</w:tcPr>
          <w:p w14:paraId="69FA91EF" w14:textId="5AB46848" w:rsidR="005F6A1B" w:rsidRPr="00E168B1" w:rsidRDefault="008402FF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CBD7B54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C3128E0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F9C74F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5FE271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7EBA22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B75CDA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F72015F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3AB72C1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35E1667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8E4169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704ABC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EFF63A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9C5C027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694AAB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C626C4C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E161D8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F738B30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EAF839C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58C2FA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E3CB95A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A9F84F2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BBE3D3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71FDA10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BFD6B6E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0F5013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7FBF26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D4CAE7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B78DF4D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71B6F93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945C1A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09E3B78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15C4556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DCA672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AEA31B6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820C3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1AEEBF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4945F6A5" w14:textId="52E7F0B7" w:rsidR="005F6A1B" w:rsidRPr="00E168B1" w:rsidRDefault="00315281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5F6A1B" w:rsidRPr="00E168B1" w14:paraId="60ACD7F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42DC2697" w14:textId="084B7CD8" w:rsidR="005F6A1B" w:rsidRPr="002B30E4" w:rsidRDefault="005F6A1B" w:rsidP="005F6A1B">
            <w:pPr>
              <w:rPr>
                <w:rFonts w:ascii="Arial" w:hAnsi="Arial" w:cs="Arial"/>
                <w:highlight w:val="yellow"/>
                <w:lang w:val="pt-BR"/>
              </w:rPr>
            </w:pPr>
            <w:r w:rsidRPr="002B30E4">
              <w:rPr>
                <w:rFonts w:ascii="Arial" w:hAnsi="Arial" w:cs="Arial"/>
                <w:highlight w:val="yellow"/>
              </w:rPr>
              <w:t xml:space="preserve">   </w:t>
            </w:r>
            <w:r w:rsidRPr="002B30E4">
              <w:rPr>
                <w:rFonts w:ascii="Arial" w:hAnsi="Arial" w:cs="Arial"/>
                <w:highlight w:val="yellow"/>
              </w:rPr>
              <w:tab/>
            </w:r>
            <w:r w:rsidRPr="002B30E4">
              <w:rPr>
                <w:rFonts w:ascii="Arial" w:hAnsi="Arial" w:cs="Arial"/>
                <w:highlight w:val="yellow"/>
                <w:lang w:eastAsia="en-US"/>
              </w:rPr>
              <w:t>l.d  f2,v2(r1)</w:t>
            </w:r>
          </w:p>
        </w:tc>
        <w:tc>
          <w:tcPr>
            <w:tcW w:w="288" w:type="dxa"/>
          </w:tcPr>
          <w:p w14:paraId="12C13BCF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A203C9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1C0E570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02ED434" w14:textId="56117330" w:rsidR="005F6A1B" w:rsidRPr="00E168B1" w:rsidRDefault="008402FF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3" w:type="dxa"/>
            <w:shd w:val="clear" w:color="auto" w:fill="auto"/>
          </w:tcPr>
          <w:p w14:paraId="5F8F928D" w14:textId="767CDAE4" w:rsidR="005F6A1B" w:rsidRPr="00E168B1" w:rsidRDefault="008402FF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1F605E3" w14:textId="2EE65098" w:rsidR="005F6A1B" w:rsidRPr="00E168B1" w:rsidRDefault="008402FF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84" w:type="dxa"/>
            <w:shd w:val="clear" w:color="auto" w:fill="auto"/>
          </w:tcPr>
          <w:p w14:paraId="764CA70F" w14:textId="54AEA31F" w:rsidR="005F6A1B" w:rsidRPr="00E168B1" w:rsidRDefault="008402FF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5B1E33B" w14:textId="4AB4B62D" w:rsidR="005F6A1B" w:rsidRPr="00E168B1" w:rsidRDefault="008402FF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auto"/>
          </w:tcPr>
          <w:p w14:paraId="44674725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2121E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71E24A9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A71326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3A74613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382AA2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CC859A0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D23219E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7CDAA13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8028886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43C4CA2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8548F10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0112BB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38796E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976792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76D3A7B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4697700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D06E736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E0BC89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4ADBD4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42D051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3E7B82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614FA06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DC8A32E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528DDE0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D49CC4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8EBC21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CD42F47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26A935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363E1C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4F96234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E396146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5581FD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688C4B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EDAFABB" w14:textId="77777777" w:rsidR="005F6A1B" w:rsidRPr="00E168B1" w:rsidRDefault="005F6A1B" w:rsidP="005F6A1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1D1977A" w14:textId="270A7353" w:rsidR="005F6A1B" w:rsidRPr="00E168B1" w:rsidRDefault="00315281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564EAB" w:rsidRPr="00E168B1" w14:paraId="1182956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61E71FB6" w14:textId="3311C979" w:rsidR="005F6A1B" w:rsidRPr="002B30E4" w:rsidRDefault="00564EAB" w:rsidP="00564EAB">
            <w:pPr>
              <w:jc w:val="center"/>
              <w:rPr>
                <w:rFonts w:ascii="Arial" w:hAnsi="Arial" w:cs="Arial"/>
                <w:highlight w:val="yellow"/>
                <w:lang w:val="nl-NL"/>
              </w:rPr>
            </w:pPr>
            <w:r w:rsidRPr="002B30E4">
              <w:rPr>
                <w:rFonts w:ascii="Arial" w:hAnsi="Arial" w:cs="Arial"/>
                <w:highlight w:val="yellow"/>
                <w:lang w:eastAsia="en-US"/>
              </w:rPr>
              <w:t>l.d  f3,v3(r1)</w:t>
            </w:r>
          </w:p>
        </w:tc>
        <w:tc>
          <w:tcPr>
            <w:tcW w:w="288" w:type="dxa"/>
          </w:tcPr>
          <w:p w14:paraId="7AB8844C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3B84921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FDA31A9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0AFDC7E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5AA74D0" w14:textId="4C6AFBB3" w:rsidR="005F6A1B" w:rsidRPr="00E168B1" w:rsidRDefault="00564EA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501B64" w14:textId="3F46EC93" w:rsidR="005F6A1B" w:rsidRPr="00E168B1" w:rsidRDefault="00564EA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</w:tcPr>
          <w:p w14:paraId="17379E47" w14:textId="1EEEA87C" w:rsidR="005F6A1B" w:rsidRPr="00E168B1" w:rsidRDefault="00564EA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BBFC031" w14:textId="44C251CC" w:rsidR="005F6A1B" w:rsidRPr="00E168B1" w:rsidRDefault="00564EA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</w:tcPr>
          <w:p w14:paraId="163CECB3" w14:textId="6DC8D427" w:rsidR="005F6A1B" w:rsidRPr="00E168B1" w:rsidRDefault="00564EA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A513AC9" w14:textId="1112E5F3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490DDB" w14:textId="313D2075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A5666B" w14:textId="1DCBDF2A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E570B3B" w14:textId="72576508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56DA01" w14:textId="597ED8FE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F65711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770703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C54BDC7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A016445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7070F9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EAAEC5A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E3A281D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821BE31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18A5FF4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48FDABF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C7B9B0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2B68C9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5FA44F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E2F5ADF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BDE444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4EAFAF1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5A9BB28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B7DAB92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F2BE92A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29CC407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3191D3B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5832E5C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49655AA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613739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A903EB9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AC3482E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B4C1B0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774086" w14:textId="77777777" w:rsidR="005F6A1B" w:rsidRPr="00E168B1" w:rsidRDefault="005F6A1B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F32860" w14:textId="77777777" w:rsidR="005F6A1B" w:rsidRPr="00E168B1" w:rsidRDefault="005F6A1B" w:rsidP="005F6A1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7960CC17" w14:textId="56F6FEA2" w:rsidR="005F6A1B" w:rsidRPr="00E168B1" w:rsidRDefault="00315281" w:rsidP="005F6A1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564EAB" w:rsidRPr="00E168B1" w14:paraId="2E19651F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9A96A00" w14:textId="5DBACB9C" w:rsidR="00564EAB" w:rsidRPr="000D2A3B" w:rsidRDefault="00564EAB" w:rsidP="00564EAB">
            <w:pPr>
              <w:rPr>
                <w:rFonts w:ascii="Arial" w:hAnsi="Arial" w:cs="Arial"/>
                <w:highlight w:val="yellow"/>
                <w:lang w:val="pt-BR"/>
              </w:rPr>
            </w:pPr>
            <w:r w:rsidRPr="000D2A3B">
              <w:rPr>
                <w:rFonts w:ascii="Arial" w:hAnsi="Arial" w:cs="Arial"/>
                <w:highlight w:val="yellow"/>
                <w:lang w:val="pt-BR"/>
              </w:rPr>
              <w:tab/>
              <w:t>div</w:t>
            </w:r>
            <w:r w:rsidRPr="000D2A3B">
              <w:rPr>
                <w:rFonts w:ascii="Arial" w:hAnsi="Arial" w:cs="Arial"/>
                <w:highlight w:val="yellow"/>
              </w:rPr>
              <w:t>.d f5,f1,f2</w:t>
            </w:r>
          </w:p>
        </w:tc>
        <w:tc>
          <w:tcPr>
            <w:tcW w:w="288" w:type="dxa"/>
            <w:shd w:val="clear" w:color="auto" w:fill="auto"/>
          </w:tcPr>
          <w:p w14:paraId="535471F1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9A412A0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566B696D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71B86A9D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4ADEF814" w14:textId="28D34A80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DFF898" w14:textId="63D95AA3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auto"/>
          </w:tcPr>
          <w:p w14:paraId="3950DD8C" w14:textId="24771BD3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E502723" w14:textId="4B2D0513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auto"/>
          </w:tcPr>
          <w:p w14:paraId="13FA5D68" w14:textId="192898B9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DE23A5" w14:textId="4577BD7C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auto"/>
          </w:tcPr>
          <w:p w14:paraId="130A21A6" w14:textId="1DAD1471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B99355" w14:textId="13F5F71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auto"/>
          </w:tcPr>
          <w:p w14:paraId="1855D5EF" w14:textId="5E14DE22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FFCF230" w14:textId="619AA1B4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auto"/>
          </w:tcPr>
          <w:p w14:paraId="15E3F667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5709486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AFEC0FB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A3E3108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EEBBD33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4C61756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79EE7F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BF5713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7C650B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3D3B7A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81F810C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A69F60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3CDC92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3E6BDCE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60C6FD6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62B4314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B9240B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DA8824D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49BA8AE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2A2D37B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B97FF56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12B3E11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F8D203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E9DB3FF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30F47F5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484177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046CAA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3C99F07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8E6D7B1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6AED566C" w14:textId="5C9371A1" w:rsidR="00564EAB" w:rsidRPr="00E168B1" w:rsidRDefault="00315281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5</w:t>
            </w:r>
          </w:p>
        </w:tc>
      </w:tr>
      <w:tr w:rsidR="00564EAB" w:rsidRPr="00E168B1" w14:paraId="4D40EE3E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D34C215" w14:textId="323F4C03" w:rsidR="00564EAB" w:rsidRPr="000D2A3B" w:rsidRDefault="00564EAB" w:rsidP="00564EAB">
            <w:pPr>
              <w:rPr>
                <w:rFonts w:ascii="Arial" w:hAnsi="Arial" w:cs="Arial"/>
                <w:highlight w:val="yellow"/>
                <w:lang w:val="nl-NL"/>
              </w:rPr>
            </w:pPr>
            <w:r w:rsidRPr="000D2A3B">
              <w:rPr>
                <w:rFonts w:ascii="Arial" w:hAnsi="Arial" w:cs="Arial"/>
                <w:highlight w:val="yellow"/>
                <w:lang w:val="pt-BR"/>
              </w:rPr>
              <w:tab/>
            </w:r>
            <w:r w:rsidRPr="000D2A3B">
              <w:rPr>
                <w:rFonts w:ascii="Arial" w:hAnsi="Arial" w:cs="Arial"/>
                <w:highlight w:val="yellow"/>
                <w:lang w:eastAsia="en-US"/>
              </w:rPr>
              <w:t>l.d  f4,v4(r1)</w:t>
            </w:r>
          </w:p>
        </w:tc>
        <w:tc>
          <w:tcPr>
            <w:tcW w:w="288" w:type="dxa"/>
            <w:shd w:val="clear" w:color="auto" w:fill="FFFFFF" w:themeFill="background1"/>
          </w:tcPr>
          <w:p w14:paraId="1C069DA9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44DB23F3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5FF0D07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44A380A9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F8BB94C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E5073A6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F717562" w14:textId="44FF69DF" w:rsidR="00564EAB" w:rsidRPr="00E168B1" w:rsidRDefault="005728C5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EB0EE6B" w14:textId="158D5B18" w:rsidR="00564EAB" w:rsidRPr="00E168B1" w:rsidRDefault="005728C5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FFFFFF" w:themeFill="background1"/>
          </w:tcPr>
          <w:p w14:paraId="54B75317" w14:textId="6AEC5B58" w:rsidR="00564EAB" w:rsidRPr="00E168B1" w:rsidRDefault="005728C5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7FB797E" w14:textId="08791E95" w:rsidR="00564EAB" w:rsidRPr="00E168B1" w:rsidRDefault="005728C5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FFFFFF" w:themeFill="background1"/>
          </w:tcPr>
          <w:p w14:paraId="25708BF9" w14:textId="2996E4EA" w:rsidR="00564EAB" w:rsidRPr="00E168B1" w:rsidRDefault="005728C5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9B6A7F2" w14:textId="19F397B3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F55DC9D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FD2384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948466E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4C2F51A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641CC20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540ADC2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56C5EA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4F38510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449598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B2BDFCD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35B7C7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0D83451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15BFE43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1362D7A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7B72B2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8EBD42E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A37C76C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8EA447C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E524978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5D98D89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178DDE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0AA7A55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723CBF3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353DE2E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7F52D4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699757B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83CC566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E6DD276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62FF519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8DAA038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41398B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4F4961FC" w14:textId="1F7B1318" w:rsidR="00564EAB" w:rsidRPr="00E168B1" w:rsidRDefault="00315281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0</w:t>
            </w:r>
          </w:p>
        </w:tc>
      </w:tr>
      <w:tr w:rsidR="00564EAB" w:rsidRPr="00E168B1" w14:paraId="5B62462A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4F00975D" w14:textId="1CE85F43" w:rsidR="00564EAB" w:rsidRPr="005728C5" w:rsidRDefault="00564EAB" w:rsidP="00564EAB">
            <w:pPr>
              <w:jc w:val="center"/>
              <w:rPr>
                <w:rFonts w:ascii="Arial" w:hAnsi="Arial" w:cs="Arial"/>
                <w:highlight w:val="cyan"/>
              </w:rPr>
            </w:pPr>
            <w:r w:rsidRPr="005728C5">
              <w:rPr>
                <w:rFonts w:ascii="Arial" w:hAnsi="Arial" w:cs="Arial"/>
                <w:highlight w:val="cyan"/>
                <w:lang w:eastAsia="en-US"/>
              </w:rPr>
              <w:t>l.d  f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7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,v1(r1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+8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)</w:t>
            </w:r>
          </w:p>
        </w:tc>
        <w:tc>
          <w:tcPr>
            <w:tcW w:w="288" w:type="dxa"/>
            <w:shd w:val="clear" w:color="auto" w:fill="D9D9D9" w:themeFill="background1" w:themeFillShade="D9"/>
          </w:tcPr>
          <w:p w14:paraId="64BBB8A1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0A6DD45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C835F4E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06EC18DE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A82B4EC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3638504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F2EF00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1C7B947" w14:textId="1CD8B3FC" w:rsidR="00564EAB" w:rsidRPr="00E168B1" w:rsidRDefault="005728C5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261BB050" w14:textId="407D8F42" w:rsidR="00564EAB" w:rsidRPr="00E168B1" w:rsidRDefault="005728C5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F47A689" w14:textId="2BEDA01C" w:rsidR="00564EAB" w:rsidRPr="00E168B1" w:rsidRDefault="005728C5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ACC9575" w14:textId="56241070" w:rsidR="00564EAB" w:rsidRPr="00E168B1" w:rsidRDefault="005728C5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58E927B" w14:textId="4097705B" w:rsidR="00564EAB" w:rsidRPr="00E168B1" w:rsidRDefault="005728C5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69963E84" w14:textId="21713B20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3E932E2" w14:textId="7532303B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451D547" w14:textId="37954984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26FE214" w14:textId="1C8864F2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940F894" w14:textId="4BEEA04C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8CFB0B" w14:textId="3D67A340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7878E17" w14:textId="00DD1B29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62F1EE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CE80EAE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D87ED2B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2A28128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F41C301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E2F7A5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435F90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B6035C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EABB769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CA832EC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BB68AA2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F14F48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87B3C3F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AC3147A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8F5731F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B4E4E31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61A9726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25757B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918C002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8ADBC7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B1E2CF9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B01177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9AE73B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A5BCF1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3E4E42B7" w14:textId="4F983EE2" w:rsidR="00564EAB" w:rsidRPr="00E168B1" w:rsidRDefault="00315281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0</w:t>
            </w:r>
          </w:p>
        </w:tc>
      </w:tr>
      <w:tr w:rsidR="00564EAB" w:rsidRPr="00E168B1" w14:paraId="4D87A0D2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42A915F" w14:textId="5283174F" w:rsidR="00564EAB" w:rsidRPr="005728C5" w:rsidRDefault="008E1805" w:rsidP="008E1805">
            <w:pPr>
              <w:jc w:val="center"/>
              <w:rPr>
                <w:rFonts w:ascii="Arial" w:hAnsi="Arial" w:cs="Arial"/>
                <w:highlight w:val="cyan"/>
                <w:lang w:val="pt-BR"/>
              </w:rPr>
            </w:pPr>
            <w:r w:rsidRPr="005728C5">
              <w:rPr>
                <w:rFonts w:ascii="Arial" w:hAnsi="Arial" w:cs="Arial"/>
                <w:highlight w:val="cyan"/>
                <w:lang w:eastAsia="en-US"/>
              </w:rPr>
              <w:t>l.d  f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8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,v</w:t>
            </w:r>
            <w:r w:rsidR="00D51929" w:rsidRPr="005728C5">
              <w:rPr>
                <w:rFonts w:ascii="Arial" w:hAnsi="Arial" w:cs="Arial"/>
                <w:highlight w:val="cyan"/>
                <w:lang w:eastAsia="en-US"/>
              </w:rPr>
              <w:t>2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(r1+8)</w:t>
            </w:r>
          </w:p>
        </w:tc>
        <w:tc>
          <w:tcPr>
            <w:tcW w:w="288" w:type="dxa"/>
            <w:shd w:val="clear" w:color="auto" w:fill="FFFFFF" w:themeFill="background1"/>
          </w:tcPr>
          <w:p w14:paraId="5017DABA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E2EFD05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BAD6E6D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7721B9F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F9A7C4D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49F7222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3EA6C3B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346B9CC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B52A0F2" w14:textId="0CBE1A78" w:rsidR="00564EAB" w:rsidRPr="00E168B1" w:rsidRDefault="005728C5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BF55BF4" w14:textId="740A250A" w:rsidR="00564EAB" w:rsidRPr="00E168B1" w:rsidRDefault="005728C5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FFFFFF" w:themeFill="background1"/>
          </w:tcPr>
          <w:p w14:paraId="5ED552AA" w14:textId="443BDA5B" w:rsidR="00564EAB" w:rsidRPr="00E168B1" w:rsidRDefault="005728C5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8D13859" w14:textId="4734BA49" w:rsidR="00564EAB" w:rsidRPr="00E168B1" w:rsidRDefault="005728C5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FFFFFF" w:themeFill="background1"/>
          </w:tcPr>
          <w:p w14:paraId="4D6B7A16" w14:textId="4CDB6B92" w:rsidR="00564EAB" w:rsidRPr="00E168B1" w:rsidRDefault="005728C5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F3769F9" w14:textId="74FDBDA9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BE92FF9" w14:textId="176E13E4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E25E57" w14:textId="56DA8005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4A053F" w14:textId="21F1DDE6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0B83355" w14:textId="5B0D2283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95F7A9" w14:textId="208CF7DA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4AAF36" w14:textId="117715D3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D3099E2" w14:textId="423BF6C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C8C6930" w14:textId="516C4911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1AC3A78" w14:textId="05E8DCD3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74BD3E1" w14:textId="39838743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30C20C1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3514091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F26B3D9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ACE6D02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38CE7B" w14:textId="77777777" w:rsidR="00564EAB" w:rsidRPr="00E168B1" w:rsidRDefault="00564EAB" w:rsidP="00564EAB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A55F5C2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EC212B4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6546DB8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001D5A7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16E4F26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FDF126F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D31DEB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2F81EF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988532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03A7AB4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E81ECF5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96C5B3B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CF4C1B3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B7ACA5" w14:textId="77777777" w:rsidR="00564EAB" w:rsidRPr="00E168B1" w:rsidRDefault="00564EAB" w:rsidP="00564EAB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35670DC2" w14:textId="1EB142AA" w:rsidR="00564EAB" w:rsidRPr="00E168B1" w:rsidRDefault="00315281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0</w:t>
            </w:r>
          </w:p>
        </w:tc>
      </w:tr>
      <w:tr w:rsidR="00564EAB" w:rsidRPr="00E168B1" w14:paraId="286BE9EF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67316DDB" w14:textId="48DD4458" w:rsidR="00564EAB" w:rsidRPr="00D33D4A" w:rsidRDefault="005728C5" w:rsidP="005728C5">
            <w:pPr>
              <w:jc w:val="center"/>
              <w:rPr>
                <w:rFonts w:ascii="Arial" w:hAnsi="Arial" w:cs="Arial"/>
                <w:lang w:val="pt-BR"/>
              </w:rPr>
            </w:pPr>
            <w:r w:rsidRPr="005728C5">
              <w:rPr>
                <w:rFonts w:ascii="Arial" w:hAnsi="Arial" w:cs="Arial"/>
                <w:highlight w:val="cyan"/>
                <w:lang w:eastAsia="en-US"/>
              </w:rPr>
              <w:t>l.d  f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9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,v3(r1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+8</w:t>
            </w:r>
            <w:r w:rsidRPr="005728C5">
              <w:rPr>
                <w:rFonts w:ascii="Arial" w:hAnsi="Arial" w:cs="Arial"/>
                <w:highlight w:val="cyan"/>
                <w:lang w:eastAsia="en-US"/>
              </w:rPr>
              <w:t>)</w:t>
            </w:r>
          </w:p>
        </w:tc>
        <w:tc>
          <w:tcPr>
            <w:tcW w:w="288" w:type="dxa"/>
            <w:shd w:val="clear" w:color="auto" w:fill="D9D9D9" w:themeFill="background1" w:themeFillShade="D9"/>
          </w:tcPr>
          <w:p w14:paraId="6E505507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ADAF205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C8362B0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376DCE9B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A9BF3E4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BE834AB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639387F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C3938B4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A411FB1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699C06" w14:textId="6B93B33E" w:rsidR="00564EAB" w:rsidRPr="00E168B1" w:rsidRDefault="005728C5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51935A09" w14:textId="1C50321C" w:rsidR="00564EAB" w:rsidRPr="00E168B1" w:rsidRDefault="005728C5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F1EC87" w14:textId="4B9F14E4" w:rsidR="00564EAB" w:rsidRPr="00E168B1" w:rsidRDefault="005728C5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080BC80B" w14:textId="2932280A" w:rsidR="00564EAB" w:rsidRPr="00E168B1" w:rsidRDefault="005728C5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7060F09" w14:textId="0436C30E" w:rsidR="00564EAB" w:rsidRPr="00E168B1" w:rsidRDefault="005728C5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E7B9938" w14:textId="43E5A523" w:rsidR="00564EAB" w:rsidRPr="00E168B1" w:rsidRDefault="005728C5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6B1E816" w14:textId="7D4DE9BA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217FAB" w14:textId="10ADF99E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A2B7758" w14:textId="29ED53A0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08E5BF5" w14:textId="3A88B750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06AC2E9" w14:textId="13B5A50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AC436B1" w14:textId="04DFAB2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472FA2C" w14:textId="04748359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F4239B" w14:textId="75381B19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06BEEF" w14:textId="7F6588A5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BD7B78F" w14:textId="682C1D1B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DA9AF87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BFD24B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F351A6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F90354E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A59CFAB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280C743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1691DA5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8A327A5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34C393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13FC80D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EA78E8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C2D427C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F5C5F98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5CC2E2C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51433AA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30EC6F7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8F3D323" w14:textId="77777777" w:rsidR="00564EAB" w:rsidRPr="00E168B1" w:rsidRDefault="00564EAB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CF7C4A6" w14:textId="77777777" w:rsidR="00564EAB" w:rsidRPr="00E168B1" w:rsidRDefault="00564EAB" w:rsidP="00564EAB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583FF376" w14:textId="11573014" w:rsidR="00564EAB" w:rsidRPr="00E168B1" w:rsidRDefault="00315281" w:rsidP="00564EAB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2B30E4" w:rsidRPr="00E168B1" w14:paraId="2B8EB14A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7D6BB547" w14:textId="2D72A19A" w:rsidR="002B30E4" w:rsidRPr="00315281" w:rsidRDefault="002B30E4" w:rsidP="002B30E4">
            <w:pPr>
              <w:rPr>
                <w:rFonts w:ascii="Arial" w:hAnsi="Arial" w:cs="Arial"/>
                <w:highlight w:val="yellow"/>
                <w:lang w:val="pt-BR"/>
              </w:rPr>
            </w:pPr>
            <w:r w:rsidRPr="00315281">
              <w:rPr>
                <w:rFonts w:ascii="Arial" w:hAnsi="Arial" w:cs="Arial"/>
                <w:highlight w:val="yellow"/>
                <w:lang w:val="pt-BR"/>
              </w:rPr>
              <w:tab/>
            </w:r>
            <w:r w:rsidRPr="00315281">
              <w:rPr>
                <w:rFonts w:ascii="Arial" w:hAnsi="Arial" w:cs="Arial"/>
                <w:highlight w:val="yellow"/>
              </w:rPr>
              <w:t>div.d  f6,f3,f4</w:t>
            </w:r>
          </w:p>
        </w:tc>
        <w:tc>
          <w:tcPr>
            <w:tcW w:w="288" w:type="dxa"/>
            <w:shd w:val="clear" w:color="auto" w:fill="D9D9D9" w:themeFill="background1" w:themeFillShade="D9"/>
          </w:tcPr>
          <w:p w14:paraId="281656C3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C0B34F4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4FB64BB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B544FF2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C8BD3F9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B4FE83A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38CBAC8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E66FF6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B61FA06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8C180DC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279591A" w14:textId="331C1101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45C2AD6" w14:textId="56C514A0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3EE43F44" w14:textId="61B51FFB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5BE047" w14:textId="7C98C290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0B7F60F" w14:textId="0B6CFB1D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C67775C" w14:textId="6EEA311E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585B036D" w14:textId="296B44D6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69F41F1" w14:textId="133C7FD1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16B1901F" w14:textId="13001FA3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4F2B95F" w14:textId="3F781429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EBE4F9F" w14:textId="27A6A79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0165FF" w14:textId="40160410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EB2BC4E" w14:textId="4DCCAD02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9EEDFEA" w14:textId="6B5C44EA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C10FD36" w14:textId="1EF6565F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2CEB4FF" w14:textId="07994B9C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F024CD7" w14:textId="0ACA227A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4AA269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8455982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7878F04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6866E88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E4B4EB1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A16BCBC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553495F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7328985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D27C26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DF18690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5C4041A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BDE1F5A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365AB98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E74AF46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D74EE17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DEC425" w14:textId="77777777" w:rsidR="002B30E4" w:rsidRPr="00E168B1" w:rsidRDefault="002B30E4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1217867A" w14:textId="58DC2B35" w:rsidR="002B30E4" w:rsidRPr="00E168B1" w:rsidRDefault="00315281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4</w:t>
            </w:r>
          </w:p>
        </w:tc>
      </w:tr>
      <w:tr w:rsidR="002B30E4" w:rsidRPr="00E168B1" w14:paraId="7A2517C8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1C343BDA" w14:textId="1B297942" w:rsidR="002B30E4" w:rsidRPr="00315281" w:rsidRDefault="002B30E4" w:rsidP="002B30E4">
            <w:pPr>
              <w:rPr>
                <w:rFonts w:ascii="Arial" w:hAnsi="Arial" w:cs="Arial"/>
                <w:highlight w:val="yellow"/>
                <w:lang w:val="pt-BR"/>
              </w:rPr>
            </w:pPr>
            <w:r w:rsidRPr="00315281">
              <w:rPr>
                <w:rFonts w:ascii="Arial" w:hAnsi="Arial" w:cs="Arial"/>
                <w:highlight w:val="yellow"/>
                <w:lang w:val="pt-BR"/>
              </w:rPr>
              <w:tab/>
            </w:r>
            <w:r w:rsidRPr="00315281">
              <w:rPr>
                <w:rFonts w:ascii="Arial" w:hAnsi="Arial" w:cs="Arial"/>
                <w:highlight w:val="yellow"/>
              </w:rPr>
              <w:t>mul.d f5,f5,f6</w:t>
            </w:r>
          </w:p>
        </w:tc>
        <w:tc>
          <w:tcPr>
            <w:tcW w:w="288" w:type="dxa"/>
            <w:shd w:val="clear" w:color="auto" w:fill="FFFFFF" w:themeFill="background1"/>
          </w:tcPr>
          <w:p w14:paraId="1AE8D71D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719140DC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C722324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71BB1995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1D14C8F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572E549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D30B77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26BCE4A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CD5C299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F975FFD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4A6937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AB349EF" w14:textId="51AAEC15" w:rsidR="002B30E4" w:rsidRPr="00E168B1" w:rsidRDefault="00A3768D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FFFFFF" w:themeFill="background1"/>
          </w:tcPr>
          <w:p w14:paraId="0B281F55" w14:textId="252FC85C" w:rsidR="002B30E4" w:rsidRPr="00E168B1" w:rsidRDefault="00A3768D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D46BAA0" w14:textId="607D9701" w:rsidR="002B30E4" w:rsidRPr="00E168B1" w:rsidRDefault="00A3768D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FFFFFF" w:themeFill="background1"/>
          </w:tcPr>
          <w:p w14:paraId="3D724F30" w14:textId="4D16F188" w:rsidR="002B30E4" w:rsidRPr="00E168B1" w:rsidRDefault="00A3768D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54ADB7" w14:textId="043CC507" w:rsidR="002B30E4" w:rsidRPr="00E168B1" w:rsidRDefault="00A3768D" w:rsidP="00A3768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FFFFFF" w:themeFill="background1"/>
          </w:tcPr>
          <w:p w14:paraId="7C99380B" w14:textId="2A5F501F" w:rsidR="002B30E4" w:rsidRPr="00E168B1" w:rsidRDefault="00A3768D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D07F3C9" w14:textId="25077B33" w:rsidR="002B30E4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tcW w:w="284" w:type="dxa"/>
            <w:shd w:val="clear" w:color="auto" w:fill="FFFFFF" w:themeFill="background1"/>
          </w:tcPr>
          <w:p w14:paraId="55202E2D" w14:textId="2B0E1DC8" w:rsidR="002B30E4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E984B1D" w14:textId="57995BB8" w:rsidR="002B30E4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tcW w:w="284" w:type="dxa"/>
            <w:shd w:val="clear" w:color="auto" w:fill="FFFFFF" w:themeFill="background1"/>
          </w:tcPr>
          <w:p w14:paraId="43867E69" w14:textId="3160886C" w:rsidR="002B30E4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9AC6B0C" w14:textId="5F5E6442" w:rsidR="002B30E4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tcW w:w="284" w:type="dxa"/>
            <w:shd w:val="clear" w:color="auto" w:fill="FFFFFF" w:themeFill="background1"/>
          </w:tcPr>
          <w:p w14:paraId="06936A3A" w14:textId="43392DB0" w:rsidR="002B30E4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05EF5C1" w14:textId="039AA07E" w:rsidR="002B30E4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FFFFFF" w:themeFill="background1"/>
          </w:tcPr>
          <w:p w14:paraId="3606E047" w14:textId="093A4C74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0D6E49A" w14:textId="526BB63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F0CB580" w14:textId="26BD978D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9BA2E6" w14:textId="1B1C4631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C5429E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099AB59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24F4A3A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6DF6530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339E5A2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F2B7A28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1F9FF37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EC09AAD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DFAB370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5C2D2AA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188AB6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E8E68D8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85902B4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9C9A43C" w14:textId="77777777" w:rsidR="002B30E4" w:rsidRPr="00E168B1" w:rsidRDefault="002B30E4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7AE5A8E" w14:textId="77777777" w:rsidR="002B30E4" w:rsidRPr="00E168B1" w:rsidRDefault="002B30E4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16D4BB60" w14:textId="11727616" w:rsidR="002B30E4" w:rsidRPr="00E168B1" w:rsidRDefault="00315281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5</w:t>
            </w:r>
          </w:p>
        </w:tc>
      </w:tr>
      <w:tr w:rsidR="009876CB" w:rsidRPr="00E168B1" w14:paraId="76A339A3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5A4AB46C" w14:textId="5172C39F" w:rsidR="009876CB" w:rsidRPr="00D33D4A" w:rsidRDefault="009876CB" w:rsidP="009876CB">
            <w:pPr>
              <w:jc w:val="center"/>
              <w:rPr>
                <w:rFonts w:ascii="Arial" w:hAnsi="Arial" w:cs="Arial"/>
                <w:lang w:val="pt-BR"/>
              </w:rPr>
            </w:pPr>
            <w:r w:rsidRPr="00DA48E7">
              <w:rPr>
                <w:rFonts w:ascii="Arial" w:hAnsi="Arial" w:cs="Arial"/>
                <w:highlight w:val="yellow"/>
              </w:rPr>
              <w:t>daddi r2,r2,-</w:t>
            </w:r>
            <w:r w:rsidRPr="00DA48E7">
              <w:rPr>
                <w:rFonts w:ascii="Arial" w:hAnsi="Arial" w:cs="Arial"/>
                <w:highlight w:val="yellow"/>
              </w:rPr>
              <w:t>2</w:t>
            </w:r>
          </w:p>
        </w:tc>
        <w:tc>
          <w:tcPr>
            <w:tcW w:w="288" w:type="dxa"/>
            <w:shd w:val="clear" w:color="auto" w:fill="D9D9D9" w:themeFill="background1" w:themeFillShade="D9"/>
          </w:tcPr>
          <w:p w14:paraId="7EF88379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ED8BCE8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BD3E52C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0B0BC179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D09F56E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21958D2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7164A8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62F37E0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C7F8B15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40769A4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B6C7737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26737E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D295BA6" w14:textId="318C886F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ADD5F6" w14:textId="775AEA14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25F5EC00" w14:textId="75D306B6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66B873A" w14:textId="3BB5614A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62FA3FF" w14:textId="23BD679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CB34501" w14:textId="5F779FED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746B0942" w14:textId="0B3F33D2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94F1745" w14:textId="12B3C846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7A3C9A4A" w14:textId="1616D5C3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F7FC20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901930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0231DCF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E3B50BC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4952186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833FABA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D26A4BB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E8AA12E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756364E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6E2AF4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A72733B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3BB9F2A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D5CF86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887032C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E91915E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1828995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7E4E915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3CE76D6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2B1D006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A865FAD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0116675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69484F2" w14:textId="77777777" w:rsidR="009876CB" w:rsidRPr="00E168B1" w:rsidRDefault="009876CB" w:rsidP="002B30E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6ABD2E39" w14:textId="6F28D7B2" w:rsidR="009876CB" w:rsidRPr="00E168B1" w:rsidRDefault="00315281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0</w:t>
            </w:r>
          </w:p>
        </w:tc>
      </w:tr>
      <w:tr w:rsidR="009876CB" w:rsidRPr="00E168B1" w14:paraId="766308A9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687C8C18" w14:textId="50503EF8" w:rsidR="009876CB" w:rsidRPr="00D33D4A" w:rsidRDefault="009876CB" w:rsidP="009876CB">
            <w:pPr>
              <w:jc w:val="center"/>
              <w:rPr>
                <w:rFonts w:ascii="Arial" w:hAnsi="Arial" w:cs="Arial"/>
              </w:rPr>
            </w:pPr>
            <w:r w:rsidRPr="00E92063">
              <w:rPr>
                <w:rFonts w:ascii="Arial" w:hAnsi="Arial" w:cs="Arial"/>
                <w:highlight w:val="yellow"/>
              </w:rPr>
              <w:t>s.d f5,v5(r1)</w:t>
            </w:r>
          </w:p>
        </w:tc>
        <w:tc>
          <w:tcPr>
            <w:tcW w:w="288" w:type="dxa"/>
            <w:shd w:val="clear" w:color="auto" w:fill="D9D9D9" w:themeFill="background1" w:themeFillShade="D9"/>
          </w:tcPr>
          <w:p w14:paraId="0D175D9F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46F5BA0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4F1AF22D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7C97526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6A0139C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1D3B96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A83C342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BE685AE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5A341B9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31D240F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FFD22B8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D29F3CB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D7A6B78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79A154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2ED8FA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D46B0E7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FD9611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A72CAD6" w14:textId="5EBCF650" w:rsidR="009876CB" w:rsidRPr="00E168B1" w:rsidRDefault="00E92063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50DC6A94" w14:textId="124233EE" w:rsidR="009876CB" w:rsidRPr="00E168B1" w:rsidRDefault="00E92063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2F18CC1" w14:textId="10CEF546" w:rsidR="009876CB" w:rsidRPr="00E168B1" w:rsidRDefault="00E92063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77B18B8C" w14:textId="6EA440AA" w:rsidR="009876CB" w:rsidRPr="00E168B1" w:rsidRDefault="00E92063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14365FA" w14:textId="2E51A97A" w:rsidR="009876CB" w:rsidRPr="00E168B1" w:rsidRDefault="00E92063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1AC2C38" w14:textId="0DDF8092" w:rsidR="009876CB" w:rsidRPr="00E168B1" w:rsidRDefault="00E92063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52938B0" w14:textId="52540CF2" w:rsidR="009876CB" w:rsidRPr="00E168B1" w:rsidRDefault="00E92063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19707156" w14:textId="7D818AAF" w:rsidR="009876CB" w:rsidRPr="00E168B1" w:rsidRDefault="00E92063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9B8A8F7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C36D277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E34E4B1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E361C63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CEBE3BF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08CF1CD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A251006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AE4AC1D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1ABD124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7832E9E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EA02362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07A6B74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378F691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297DFB6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6E0415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29F97F6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957549" w14:textId="77777777" w:rsidR="009876CB" w:rsidRPr="00E168B1" w:rsidRDefault="009876CB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3C13ED9" w14:textId="77777777" w:rsidR="009876CB" w:rsidRPr="00E168B1" w:rsidRDefault="009876CB" w:rsidP="002B30E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0794E6B3" w14:textId="0CE7C03A" w:rsidR="009876CB" w:rsidRPr="00E168B1" w:rsidRDefault="00315281" w:rsidP="002B30E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E92063" w:rsidRPr="00E168B1" w14:paraId="4FC27538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7633B999" w14:textId="6FFB3E60" w:rsidR="00E92063" w:rsidRPr="000D2A3B" w:rsidRDefault="00E92063" w:rsidP="00E92063">
            <w:pPr>
              <w:rPr>
                <w:rFonts w:ascii="Arial" w:hAnsi="Arial" w:cs="Arial"/>
                <w:highlight w:val="cyan"/>
                <w:lang w:val="pt-BR"/>
              </w:rPr>
            </w:pPr>
            <w:r w:rsidRPr="000D2A3B">
              <w:rPr>
                <w:rFonts w:ascii="Arial" w:hAnsi="Arial" w:cs="Arial"/>
                <w:highlight w:val="cyan"/>
                <w:lang w:val="pt-BR"/>
              </w:rPr>
              <w:tab/>
              <w:t>div</w:t>
            </w:r>
            <w:r w:rsidRPr="000D2A3B">
              <w:rPr>
                <w:rFonts w:ascii="Arial" w:hAnsi="Arial" w:cs="Arial"/>
                <w:highlight w:val="cyan"/>
              </w:rPr>
              <w:t>.d f5,f</w:t>
            </w:r>
            <w:r w:rsidRPr="000D2A3B">
              <w:rPr>
                <w:rFonts w:ascii="Arial" w:hAnsi="Arial" w:cs="Arial"/>
                <w:highlight w:val="cyan"/>
              </w:rPr>
              <w:t>7</w:t>
            </w:r>
            <w:r w:rsidRPr="000D2A3B">
              <w:rPr>
                <w:rFonts w:ascii="Arial" w:hAnsi="Arial" w:cs="Arial"/>
                <w:highlight w:val="cyan"/>
              </w:rPr>
              <w:t>,f</w:t>
            </w:r>
            <w:r w:rsidRPr="000D2A3B">
              <w:rPr>
                <w:rFonts w:ascii="Arial" w:hAnsi="Arial" w:cs="Arial"/>
                <w:highlight w:val="cyan"/>
              </w:rPr>
              <w:t>8</w:t>
            </w:r>
          </w:p>
        </w:tc>
        <w:tc>
          <w:tcPr>
            <w:tcW w:w="288" w:type="dxa"/>
            <w:shd w:val="clear" w:color="auto" w:fill="D9D9D9" w:themeFill="background1" w:themeFillShade="D9"/>
          </w:tcPr>
          <w:p w14:paraId="39641E70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0F09244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382823E7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6F62FA7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D8F1898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AF7408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7033790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177754A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EDB79E4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4DFE9C9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D188236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0482250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A5948F3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E509613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9A443A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D381912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C26A3A0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1601408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DED47C0" w14:textId="2A3ED15F" w:rsidR="00E92063" w:rsidRPr="00E168B1" w:rsidRDefault="00237ECC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2E69094" w14:textId="46F2FCC2" w:rsidR="00E92063" w:rsidRPr="00E168B1" w:rsidRDefault="00237ECC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2245531C" w14:textId="72D770BF" w:rsidR="00E92063" w:rsidRPr="00E168B1" w:rsidRDefault="00237ECC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8922EBD" w14:textId="4E0D3A29" w:rsidR="00E92063" w:rsidRPr="00E168B1" w:rsidRDefault="00237ECC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7B17F321" w14:textId="6C7D0A96" w:rsidR="00E92063" w:rsidRPr="00E168B1" w:rsidRDefault="00237ECC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D73D76" w14:textId="140C1894" w:rsidR="00E92063" w:rsidRPr="00E168B1" w:rsidRDefault="00237ECC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3C5DB71A" w14:textId="2F179173" w:rsidR="00E92063" w:rsidRPr="00E168B1" w:rsidRDefault="00237ECC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246351D" w14:textId="3633BEA5" w:rsidR="00E92063" w:rsidRPr="00E168B1" w:rsidRDefault="00237ECC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0A707D1E" w14:textId="7A259FEC" w:rsidR="00E92063" w:rsidRPr="00E168B1" w:rsidRDefault="00237ECC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87CAAD0" w14:textId="55DE7030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B1A8E9" w14:textId="5BAB4E0F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7A9A0BA" w14:textId="0E04728D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187CE3F" w14:textId="4D4FEB58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2002D17" w14:textId="09D50C92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CE9BE7" w14:textId="3B6AC359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03FD0DF" w14:textId="4A5F0C61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B3CE0B1" w14:textId="35C7BB09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984AC6F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1D7F8C3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56F33E5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626B6FB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46660C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C589F1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49A324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2046594" w14:textId="77777777" w:rsidR="00E92063" w:rsidRPr="00E168B1" w:rsidRDefault="00E92063" w:rsidP="00E9206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2DB9E63D" w14:textId="31C62E96" w:rsidR="00E92063" w:rsidRPr="00E168B1" w:rsidRDefault="00315281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2</w:t>
            </w:r>
          </w:p>
        </w:tc>
      </w:tr>
      <w:tr w:rsidR="00E92063" w:rsidRPr="00E168B1" w14:paraId="30725F26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7217D4FC" w14:textId="4A7E7CD8" w:rsidR="00E92063" w:rsidRPr="000D2A3B" w:rsidRDefault="00E92063" w:rsidP="00E92063">
            <w:pPr>
              <w:rPr>
                <w:rFonts w:ascii="Arial" w:hAnsi="Arial" w:cs="Arial"/>
                <w:highlight w:val="cyan"/>
                <w:lang w:val="pt-BR"/>
              </w:rPr>
            </w:pPr>
            <w:r w:rsidRPr="000D2A3B">
              <w:rPr>
                <w:rFonts w:ascii="Arial" w:hAnsi="Arial" w:cs="Arial"/>
                <w:highlight w:val="cyan"/>
                <w:lang w:val="pt-BR"/>
              </w:rPr>
              <w:tab/>
            </w:r>
            <w:r w:rsidRPr="000D2A3B">
              <w:rPr>
                <w:rFonts w:ascii="Arial" w:hAnsi="Arial" w:cs="Arial"/>
                <w:highlight w:val="cyan"/>
                <w:lang w:eastAsia="en-US"/>
              </w:rPr>
              <w:t xml:space="preserve">l.d  </w:t>
            </w:r>
            <w:r w:rsidR="000D2A3B" w:rsidRPr="000D2A3B">
              <w:rPr>
                <w:rFonts w:ascii="Arial" w:hAnsi="Arial" w:cs="Arial"/>
                <w:highlight w:val="cyan"/>
                <w:lang w:eastAsia="en-US"/>
              </w:rPr>
              <w:t>f4</w:t>
            </w:r>
            <w:r w:rsidRPr="000D2A3B">
              <w:rPr>
                <w:rFonts w:ascii="Arial" w:hAnsi="Arial" w:cs="Arial"/>
                <w:highlight w:val="cyan"/>
                <w:lang w:eastAsia="en-US"/>
              </w:rPr>
              <w:t>,v4(r1</w:t>
            </w:r>
            <w:r w:rsidR="000D2A3B" w:rsidRPr="000D2A3B">
              <w:rPr>
                <w:rFonts w:ascii="Arial" w:hAnsi="Arial" w:cs="Arial"/>
                <w:highlight w:val="cyan"/>
                <w:lang w:eastAsia="en-US"/>
              </w:rPr>
              <w:t>+8</w:t>
            </w:r>
            <w:r w:rsidRPr="000D2A3B">
              <w:rPr>
                <w:rFonts w:ascii="Arial" w:hAnsi="Arial" w:cs="Arial"/>
                <w:highlight w:val="cyan"/>
                <w:lang w:eastAsia="en-US"/>
              </w:rPr>
              <w:t>)</w:t>
            </w:r>
          </w:p>
        </w:tc>
        <w:tc>
          <w:tcPr>
            <w:tcW w:w="288" w:type="dxa"/>
            <w:shd w:val="clear" w:color="auto" w:fill="FFFFFF" w:themeFill="background1"/>
          </w:tcPr>
          <w:p w14:paraId="1752BA1D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5BBABA08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57FBA65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01E8757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E3AD57F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21D2827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39A30CA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D4EA04F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C68B1E5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77D64B2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08CFDF2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BF6FB5D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15FF72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FF57807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70A868D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9D8992C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7937E8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66269C5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805DAB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963E50" w14:textId="4D74DEE9" w:rsidR="00E92063" w:rsidRPr="00E168B1" w:rsidRDefault="00711029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FFFFFF" w:themeFill="background1"/>
          </w:tcPr>
          <w:p w14:paraId="51E1710E" w14:textId="17986923" w:rsidR="00E92063" w:rsidRPr="00E168B1" w:rsidRDefault="00711029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0BB18CD" w14:textId="4D062B0C" w:rsidR="00E92063" w:rsidRPr="00E168B1" w:rsidRDefault="00711029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FFFFFF" w:themeFill="background1"/>
          </w:tcPr>
          <w:p w14:paraId="34B34DD6" w14:textId="00AE4235" w:rsidR="00E92063" w:rsidRPr="00E168B1" w:rsidRDefault="00711029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DBDCAA8" w14:textId="382E8C5F" w:rsidR="00E92063" w:rsidRPr="00E168B1" w:rsidRDefault="00711029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84" w:type="dxa"/>
            <w:shd w:val="clear" w:color="auto" w:fill="FFFFFF" w:themeFill="background1"/>
          </w:tcPr>
          <w:p w14:paraId="5514668C" w14:textId="6CCBFD4A" w:rsidR="00E92063" w:rsidRPr="00E168B1" w:rsidRDefault="00711029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AAEE8B2" w14:textId="68C0F0F3" w:rsidR="00E92063" w:rsidRPr="00E168B1" w:rsidRDefault="00711029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FFFFFF" w:themeFill="background1"/>
          </w:tcPr>
          <w:p w14:paraId="7321B45A" w14:textId="4B9AC3D9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F10C9AB" w14:textId="62D2C9F6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2159164" w14:textId="08DA5A44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077954D" w14:textId="15CA3184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A77B12" w14:textId="67E9F789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29420D" w14:textId="0D433F8F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3D79E67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1E4994E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9DA0E8A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D6CAFBB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9E6C7A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1B47276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29819AC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01D9841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A66B500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13AB477" w14:textId="77777777" w:rsidR="00E92063" w:rsidRPr="00E168B1" w:rsidRDefault="00E92063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42A0F8D" w14:textId="77777777" w:rsidR="00E92063" w:rsidRPr="00E168B1" w:rsidRDefault="00E92063" w:rsidP="00E9206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4CA3514A" w14:textId="1AF60F34" w:rsidR="00E92063" w:rsidRPr="00E168B1" w:rsidRDefault="00315281" w:rsidP="00E9206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0</w:t>
            </w:r>
          </w:p>
        </w:tc>
      </w:tr>
      <w:tr w:rsidR="00711029" w:rsidRPr="00E168B1" w14:paraId="6ED926C4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2EB8F16C" w14:textId="248A25A4" w:rsidR="00711029" w:rsidRPr="00D33D4A" w:rsidRDefault="00711029" w:rsidP="00711029">
            <w:pPr>
              <w:jc w:val="center"/>
              <w:rPr>
                <w:rFonts w:ascii="Arial" w:hAnsi="Arial" w:cs="Arial"/>
                <w:lang w:val="pt-BR"/>
              </w:rPr>
            </w:pPr>
            <w:r w:rsidRPr="00E92063">
              <w:rPr>
                <w:rFonts w:ascii="Arial" w:hAnsi="Arial" w:cs="Arial"/>
                <w:highlight w:val="yellow"/>
              </w:rPr>
              <w:t>daddui r1,r1,16</w:t>
            </w:r>
          </w:p>
        </w:tc>
        <w:tc>
          <w:tcPr>
            <w:tcW w:w="288" w:type="dxa"/>
            <w:shd w:val="clear" w:color="auto" w:fill="D9D9D9" w:themeFill="background1" w:themeFillShade="D9"/>
          </w:tcPr>
          <w:p w14:paraId="0812940E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BC68C11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AF83DBF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0658C7F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2CBC240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DE7CA1F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041DBEF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99F1D0A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829F1D6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2F531F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E947E76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C46989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7115920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950ED9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4676CBB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EC309DC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5E4B83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83AD8B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5A575E0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7A7FE0C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2C9ECE0" w14:textId="6AE6BC18" w:rsidR="00711029" w:rsidRPr="00E168B1" w:rsidRDefault="00315281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911108" w14:textId="30CADD0E" w:rsidR="00711029" w:rsidRPr="00E168B1" w:rsidRDefault="00315281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34760EF" w14:textId="718F3122" w:rsidR="00711029" w:rsidRPr="00E168B1" w:rsidRDefault="00315281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45E826C" w14:textId="1D5CD765" w:rsidR="00711029" w:rsidRPr="00E168B1" w:rsidRDefault="00315281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58BE3BA8" w14:textId="0DC002DB" w:rsidR="00711029" w:rsidRPr="00E168B1" w:rsidRDefault="00315281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5036E61" w14:textId="1A3A31C6" w:rsidR="00711029" w:rsidRPr="00E168B1" w:rsidRDefault="00315281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3FAE4A9E" w14:textId="459444D5" w:rsidR="00711029" w:rsidRPr="00E168B1" w:rsidRDefault="00315281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715EE6" w14:textId="6421794A" w:rsidR="00711029" w:rsidRPr="00E168B1" w:rsidRDefault="00315281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4526CAE" w14:textId="57630853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92021DC" w14:textId="091A7765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0BFB5CF" w14:textId="077E088B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AEAB93" w14:textId="2408FA7B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8F91D63" w14:textId="1F2686AA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7E949E4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C46B19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94D6B8F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A241FC0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E2B137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1B541C0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A85A7D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2A42AED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F0FA4CE" w14:textId="77777777" w:rsidR="00711029" w:rsidRPr="00E168B1" w:rsidRDefault="00711029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326EF4" w14:textId="77777777" w:rsidR="00711029" w:rsidRPr="00E168B1" w:rsidRDefault="00711029" w:rsidP="007110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07D76F65" w14:textId="6CB20824" w:rsidR="00711029" w:rsidRPr="00E168B1" w:rsidRDefault="00315281" w:rsidP="007110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</w:t>
            </w:r>
          </w:p>
        </w:tc>
      </w:tr>
      <w:tr w:rsidR="00315281" w:rsidRPr="00E168B1" w14:paraId="3EB047A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1BB12C6F" w14:textId="37172F25" w:rsidR="00315281" w:rsidRPr="00315281" w:rsidRDefault="00315281" w:rsidP="00315281">
            <w:pPr>
              <w:rPr>
                <w:rFonts w:ascii="Arial" w:hAnsi="Arial" w:cs="Arial"/>
                <w:highlight w:val="cyan"/>
                <w:lang w:val="pt-BR"/>
              </w:rPr>
            </w:pPr>
            <w:r w:rsidRPr="00315281">
              <w:rPr>
                <w:rFonts w:ascii="Arial" w:hAnsi="Arial" w:cs="Arial"/>
                <w:highlight w:val="cyan"/>
                <w:lang w:val="pt-BR"/>
              </w:rPr>
              <w:tab/>
            </w:r>
            <w:r w:rsidRPr="00315281">
              <w:rPr>
                <w:rFonts w:ascii="Arial" w:hAnsi="Arial" w:cs="Arial"/>
                <w:highlight w:val="cyan"/>
              </w:rPr>
              <w:t>div.d  f6,f</w:t>
            </w:r>
            <w:r>
              <w:rPr>
                <w:rFonts w:ascii="Arial" w:hAnsi="Arial" w:cs="Arial"/>
                <w:highlight w:val="cyan"/>
              </w:rPr>
              <w:t>9</w:t>
            </w:r>
            <w:r w:rsidRPr="00315281">
              <w:rPr>
                <w:rFonts w:ascii="Arial" w:hAnsi="Arial" w:cs="Arial"/>
                <w:highlight w:val="cyan"/>
              </w:rPr>
              <w:t>,f4</w:t>
            </w:r>
          </w:p>
        </w:tc>
        <w:tc>
          <w:tcPr>
            <w:tcW w:w="288" w:type="dxa"/>
            <w:shd w:val="clear" w:color="auto" w:fill="FFFFFF" w:themeFill="background1"/>
          </w:tcPr>
          <w:p w14:paraId="77026248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1815AB2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A811FED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56B2A8F4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F087B06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3645B9D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1B65FB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24471F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4C92A2E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4641037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CEB7DD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E7087BA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E13E0BC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BA150EE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AAA2FC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B3B8660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9EC8DA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78BFA9C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019FAFB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BE2D86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E54C50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0AD82B5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B7C5E4D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D3A963F" w14:textId="0F788060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FFFFFF" w:themeFill="background1"/>
          </w:tcPr>
          <w:p w14:paraId="4BA2ECC4" w14:textId="1CE1A5DD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461FB09" w14:textId="17A4D199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FFFFFF" w:themeFill="background1"/>
          </w:tcPr>
          <w:p w14:paraId="7DE86E52" w14:textId="2909AAE8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8DD28C3" w14:textId="72EE5554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FFFFFF" w:themeFill="background1"/>
          </w:tcPr>
          <w:p w14:paraId="3771AD1D" w14:textId="3C4C698F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F0AF712" w14:textId="5A7A581B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/</w:t>
            </w:r>
          </w:p>
        </w:tc>
        <w:tc>
          <w:tcPr>
            <w:tcW w:w="284" w:type="dxa"/>
            <w:shd w:val="clear" w:color="auto" w:fill="FFFFFF" w:themeFill="background1"/>
          </w:tcPr>
          <w:p w14:paraId="02B53699" w14:textId="2292F6C0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CFC42E0" w14:textId="7B10EFA6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FFFFFF" w:themeFill="background1"/>
          </w:tcPr>
          <w:p w14:paraId="749E8D86" w14:textId="4CB63CD4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1A85215" w14:textId="71C925A6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161A19B" w14:textId="6AC7104C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9819712" w14:textId="30D4B240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B8D51C3" w14:textId="4EA1D0D1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7867B39" w14:textId="1D8D3E75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31FF8A" w14:textId="3C04C1D8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253610" w14:textId="604E6EFD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897D0FD" w14:textId="77777777" w:rsidR="00315281" w:rsidRPr="00E168B1" w:rsidRDefault="00315281" w:rsidP="00315281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3395732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9D2F879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6D931598" w14:textId="04EF4D82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4</w:t>
            </w:r>
          </w:p>
        </w:tc>
      </w:tr>
      <w:tr w:rsidR="00315281" w:rsidRPr="00E168B1" w14:paraId="21DA8E57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0BBAA193" w14:textId="020C25E2" w:rsidR="00315281" w:rsidRPr="00315281" w:rsidRDefault="00315281" w:rsidP="00315281">
            <w:pPr>
              <w:rPr>
                <w:rFonts w:ascii="Arial" w:hAnsi="Arial" w:cs="Arial"/>
                <w:highlight w:val="cyan"/>
                <w:lang w:val="pt-BR"/>
              </w:rPr>
            </w:pPr>
            <w:r w:rsidRPr="00315281">
              <w:rPr>
                <w:rFonts w:ascii="Arial" w:hAnsi="Arial" w:cs="Arial"/>
                <w:highlight w:val="cyan"/>
                <w:lang w:val="pt-BR"/>
              </w:rPr>
              <w:tab/>
            </w:r>
            <w:r w:rsidRPr="00315281">
              <w:rPr>
                <w:rFonts w:ascii="Arial" w:hAnsi="Arial" w:cs="Arial"/>
                <w:highlight w:val="cyan"/>
              </w:rPr>
              <w:t>mul.d f5,f5,f6</w:t>
            </w:r>
          </w:p>
        </w:tc>
        <w:tc>
          <w:tcPr>
            <w:tcW w:w="288" w:type="dxa"/>
            <w:shd w:val="clear" w:color="auto" w:fill="D9D9D9" w:themeFill="background1" w:themeFillShade="D9"/>
          </w:tcPr>
          <w:p w14:paraId="11D54332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3D7F90E2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1E5FF06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F75699D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6617D1B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509632E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42EA48B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C6B3140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74D4C67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78D154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03490D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1640C7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BFEFF5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8653F6E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F3F25FF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4A1629B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E50AC46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7EDDCB7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38FF71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4AC7D45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4EBD7F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FC88D87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EA2619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0C44D73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5DBE962" w14:textId="53C6B395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94F558" w14:textId="08E433C6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D9524C4" w14:textId="35A2E1D6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DB04E17" w14:textId="44BE9D58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1FB0AEDC" w14:textId="5FA70133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830F3FB" w14:textId="24E5DF44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690CB7A7" w14:textId="21B2F019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7EE68D9" w14:textId="68B1B1FE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003904E2" w14:textId="04063EFC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7D007C" w14:textId="7EAAF7A0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2488593C" w14:textId="7FEAAA29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*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DD41FE7" w14:textId="688EDC9B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6DD890DF" w14:textId="4BB20DEF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3A9E71" w14:textId="050E0BD8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BDD3063" w14:textId="77777777" w:rsidR="00315281" w:rsidRPr="00E168B1" w:rsidRDefault="00315281" w:rsidP="00315281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962FEA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B8F7DA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0949D9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D62FA00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191DA89F" w14:textId="6B7D3496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5</w:t>
            </w:r>
          </w:p>
        </w:tc>
      </w:tr>
      <w:tr w:rsidR="00315281" w:rsidRPr="00E168B1" w14:paraId="2B475063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0552FA42" w14:textId="72F973B6" w:rsidR="00315281" w:rsidRPr="00237ECC" w:rsidRDefault="00315281" w:rsidP="00315281">
            <w:pPr>
              <w:rPr>
                <w:rFonts w:ascii="Arial" w:hAnsi="Arial" w:cs="Arial"/>
                <w:highlight w:val="yellow"/>
                <w:lang w:val="pt-BR"/>
              </w:rPr>
            </w:pPr>
            <w:r w:rsidRPr="00237ECC">
              <w:rPr>
                <w:rFonts w:ascii="Arial" w:hAnsi="Arial" w:cs="Arial"/>
                <w:highlight w:val="yellow"/>
                <w:lang w:val="pt-BR"/>
              </w:rPr>
              <w:lastRenderedPageBreak/>
              <w:tab/>
              <w:t>bnez r2,loop</w:t>
            </w:r>
          </w:p>
        </w:tc>
        <w:tc>
          <w:tcPr>
            <w:tcW w:w="288" w:type="dxa"/>
            <w:shd w:val="clear" w:color="auto" w:fill="D9D9D9" w:themeFill="background1" w:themeFillShade="D9"/>
          </w:tcPr>
          <w:p w14:paraId="5B577BBC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632B942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2F9EA47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689D5C57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7EC586F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1098A91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615BA6A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9D30E7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B69D0D4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7D36B9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A92BA7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7FC7457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B08232C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23A023C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6749AEE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2685BDA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98874C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E8B44EE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E01B87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38CE54F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45C451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2892F3D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3E632DF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3A444C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35ABC53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AF79625" w14:textId="08CD6BAF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747CE30" w14:textId="7610839D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BDE733" w14:textId="729616F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185B4840" w14:textId="02FC0888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0EF85FD" w14:textId="19DFF431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7FF3DA00" w14:textId="3FA7CAC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8FF40D0" w14:textId="231B1002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036658E3" w14:textId="6041DCCA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86CB078" w14:textId="59C016D6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CBAA151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ECB8355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07A24BA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8DFCD08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CC9A777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2A47F0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4169582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1727577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F113CE1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53597E18" w14:textId="3D575FD2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0</w:t>
            </w:r>
          </w:p>
        </w:tc>
      </w:tr>
      <w:tr w:rsidR="00315281" w:rsidRPr="00E168B1" w14:paraId="44615C95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1959AF60" w14:textId="66298FED" w:rsidR="00315281" w:rsidRPr="00D33D4A" w:rsidRDefault="00315281" w:rsidP="00315281">
            <w:pPr>
              <w:jc w:val="center"/>
              <w:rPr>
                <w:rFonts w:ascii="Arial" w:hAnsi="Arial" w:cs="Arial"/>
                <w:lang w:val="pt-BR"/>
              </w:rPr>
            </w:pPr>
            <w:r w:rsidRPr="00E92063">
              <w:rPr>
                <w:rFonts w:ascii="Arial" w:hAnsi="Arial" w:cs="Arial"/>
                <w:highlight w:val="cyan"/>
              </w:rPr>
              <w:t>s.d f5,v5(r1-8)</w:t>
            </w:r>
          </w:p>
        </w:tc>
        <w:tc>
          <w:tcPr>
            <w:tcW w:w="288" w:type="dxa"/>
            <w:shd w:val="clear" w:color="auto" w:fill="D9D9D9" w:themeFill="background1" w:themeFillShade="D9"/>
          </w:tcPr>
          <w:p w14:paraId="20A9AFCC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28C9E83F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4DF8922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6E9CCBCB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04320E9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A524F5A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2BB1F30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A85912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86DB8D8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458FDE0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105830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F13ECCB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A703343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D6B7391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E3D86E7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96CFDE5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5519F4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CD15E5C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71DDC85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FA19FC6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67B5762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4D4062B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4FD88F9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D7C7AC4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B7EA7E4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4FBA4E1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4F1176B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01C28E2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35924BD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DE3612B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71387DC" w14:textId="09A3CD6E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34FE993" w14:textId="6C0CB745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D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4BC08066" w14:textId="3EDFC8C1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30A9449" w14:textId="2A25632A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37E77615" w14:textId="775A0DEF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5A9DAFF" w14:textId="3938E756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S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20433A89" w14:textId="570F8EAE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E2961B3" w14:textId="0AE18B25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W</w:t>
            </w:r>
          </w:p>
        </w:tc>
        <w:tc>
          <w:tcPr>
            <w:tcW w:w="284" w:type="dxa"/>
            <w:shd w:val="clear" w:color="auto" w:fill="D9D9D9" w:themeFill="background1" w:themeFillShade="D9"/>
          </w:tcPr>
          <w:p w14:paraId="2495F841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61A27E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4A37D30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F0663DE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33215CA" w14:textId="77777777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737AAD90" w14:textId="5C03C28B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4</w:t>
            </w:r>
          </w:p>
        </w:tc>
      </w:tr>
      <w:tr w:rsidR="00315281" w:rsidRPr="00E168B1" w14:paraId="4C05830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9E3AE7E" w14:textId="66D91470" w:rsidR="00315281" w:rsidRPr="00D33D4A" w:rsidRDefault="00315281" w:rsidP="00315281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  <w:t>Halt</w:t>
            </w:r>
          </w:p>
        </w:tc>
        <w:tc>
          <w:tcPr>
            <w:tcW w:w="288" w:type="dxa"/>
            <w:shd w:val="clear" w:color="auto" w:fill="FFFFFF" w:themeFill="background1"/>
          </w:tcPr>
          <w:p w14:paraId="5EAA1161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D69AEE0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A668BCA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6B0D71A3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DCD6F53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D34BFC2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BAD5202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3302371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8CC84B0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90B1739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986C3E4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215E808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734B75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228518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658CF66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8194231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C0D05E0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AA7456F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1F6BBE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6754F9C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D7BE99E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5BE12FD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7EB3D6A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69FEC9D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0452C75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8C77439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C281F5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F003FE9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7A0B86A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BCFB490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A4EF479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20578AF" w14:textId="54D57532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F</w:t>
            </w:r>
          </w:p>
        </w:tc>
        <w:tc>
          <w:tcPr>
            <w:tcW w:w="284" w:type="dxa"/>
            <w:shd w:val="clear" w:color="auto" w:fill="FFFFFF" w:themeFill="background1"/>
          </w:tcPr>
          <w:p w14:paraId="06F3AA4B" w14:textId="1BFDE43F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CD8B51E" w14:textId="7629F9A2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-</w:t>
            </w:r>
          </w:p>
        </w:tc>
        <w:tc>
          <w:tcPr>
            <w:tcW w:w="284" w:type="dxa"/>
            <w:shd w:val="clear" w:color="auto" w:fill="FFFFFF" w:themeFill="background1"/>
          </w:tcPr>
          <w:p w14:paraId="30A930BE" w14:textId="435AB742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BFB1A1" w14:textId="0A353F1D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-</w:t>
            </w:r>
          </w:p>
        </w:tc>
        <w:tc>
          <w:tcPr>
            <w:tcW w:w="284" w:type="dxa"/>
            <w:shd w:val="clear" w:color="auto" w:fill="FFFFFF" w:themeFill="background1"/>
          </w:tcPr>
          <w:p w14:paraId="060E47B5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CE1928A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BFA348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6E7D167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6594ADC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A99D016" w14:textId="77777777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9D0A0A0" w14:textId="77777777" w:rsidR="00315281" w:rsidRPr="00E168B1" w:rsidRDefault="00315281" w:rsidP="0031528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63AF02A6" w14:textId="174B44BC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0</w:t>
            </w:r>
          </w:p>
        </w:tc>
      </w:tr>
      <w:tr w:rsidR="00315281" w:rsidRPr="00E168B1" w14:paraId="7783296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2F8D57A2" w14:textId="77777777" w:rsidR="00315281" w:rsidRPr="00D33D4A" w:rsidRDefault="00315281" w:rsidP="00315281">
            <w:pPr>
              <w:jc w:val="right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Total</w:t>
            </w:r>
          </w:p>
        </w:tc>
        <w:tc>
          <w:tcPr>
            <w:tcW w:w="12212" w:type="dxa"/>
            <w:gridSpan w:val="43"/>
            <w:shd w:val="clear" w:color="auto" w:fill="auto"/>
          </w:tcPr>
          <w:p w14:paraId="5C67A356" w14:textId="05C4E831" w:rsidR="00315281" w:rsidRPr="00E168B1" w:rsidRDefault="00315281" w:rsidP="0031528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6+50*3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EF21102" w14:textId="530ECFAC" w:rsidR="00315281" w:rsidRPr="00E168B1" w:rsidRDefault="00315281" w:rsidP="0031528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hAnsi="Arial" w:cs="Arial"/>
                <w:sz w:val="18"/>
                <w:szCs w:val="18"/>
                <w:lang w:val="it-IT"/>
              </w:rPr>
              <w:t>1756</w:t>
            </w:r>
          </w:p>
        </w:tc>
      </w:tr>
    </w:tbl>
    <w:p w14:paraId="7DD75C28" w14:textId="77777777" w:rsidR="00CC394C" w:rsidRDefault="00CC394C" w:rsidP="00CC394C">
      <w:pPr>
        <w:rPr>
          <w:lang w:val="it-IT"/>
        </w:rPr>
      </w:pPr>
    </w:p>
    <w:p w14:paraId="5933A0E7" w14:textId="2447AE61" w:rsidR="00B01852" w:rsidRDefault="00B01852" w:rsidP="00CC394C">
      <w:pPr>
        <w:rPr>
          <w:lang w:val="it-IT"/>
        </w:rPr>
      </w:pPr>
    </w:p>
    <w:sectPr w:rsidR="00B01852" w:rsidSect="00CC394C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F7A1F7" w14:textId="77777777" w:rsidR="00686D3E" w:rsidRDefault="00686D3E" w:rsidP="00DB762B">
      <w:r>
        <w:separator/>
      </w:r>
    </w:p>
  </w:endnote>
  <w:endnote w:type="continuationSeparator" w:id="0">
    <w:p w14:paraId="7CEB80A4" w14:textId="77777777" w:rsidR="00686D3E" w:rsidRDefault="00686D3E" w:rsidP="00DB7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A8DC7" w14:textId="77777777" w:rsidR="008753B3" w:rsidRDefault="008753B3" w:rsidP="00B363DD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end"/>
    </w:r>
  </w:p>
  <w:p w14:paraId="0B3E0B59" w14:textId="77777777" w:rsidR="008753B3" w:rsidRDefault="008753B3" w:rsidP="00B363DD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F62AE" w14:textId="77777777" w:rsidR="008753B3" w:rsidRDefault="008753B3" w:rsidP="00B363DD">
    <w:pPr>
      <w:pStyle w:val="Pidipagina"/>
      <w:framePr w:wrap="around" w:vAnchor="text" w:hAnchor="margin" w:xAlign="right" w:y="1"/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  <w:noProof/>
      </w:rPr>
      <w:t>2</w:t>
    </w:r>
    <w:r>
      <w:rPr>
        <w:rStyle w:val="Numeropagin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3F16CD" w14:textId="77777777" w:rsidR="00686D3E" w:rsidRDefault="00686D3E" w:rsidP="00DB762B">
      <w:r>
        <w:separator/>
      </w:r>
    </w:p>
  </w:footnote>
  <w:footnote w:type="continuationSeparator" w:id="0">
    <w:p w14:paraId="2A2EC377" w14:textId="77777777" w:rsidR="00686D3E" w:rsidRDefault="00686D3E" w:rsidP="00DB7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2E5E2" w14:textId="06FF69E0" w:rsidR="008753B3" w:rsidRPr="003053B1" w:rsidRDefault="008753B3" w:rsidP="00715495">
    <w:pPr>
      <w:pStyle w:val="Titolo1"/>
      <w:tabs>
        <w:tab w:val="left" w:pos="-567"/>
        <w:tab w:val="left" w:pos="-270"/>
      </w:tabs>
      <w:spacing w:before="0" w:after="0"/>
      <w:ind w:left="-270" w:right="-282" w:hanging="14"/>
      <w:jc w:val="both"/>
      <w:rPr>
        <w:sz w:val="24"/>
        <w:szCs w:val="24"/>
        <w:lang w:val="it-IT"/>
      </w:rPr>
    </w:pPr>
    <w:r>
      <w:rPr>
        <w:rFonts w:ascii="Verdana" w:hAnsi="Verdana"/>
        <w:noProof/>
        <w:sz w:val="28"/>
        <w:szCs w:val="28"/>
        <w:lang w:val="it-IT" w:eastAsia="en-US"/>
      </w:rPr>
      <w:t xml:space="preserve">23/02/2023 </w:t>
    </w:r>
    <w:r w:rsidRPr="003053B1">
      <w:rPr>
        <w:rFonts w:ascii="Verdana" w:hAnsi="Verdana"/>
        <w:sz w:val="28"/>
        <w:szCs w:val="28"/>
        <w:lang w:val="it-IT"/>
      </w:rPr>
      <w:t>– A</w:t>
    </w:r>
    <w:r>
      <w:rPr>
        <w:rFonts w:ascii="Verdana" w:hAnsi="Verdana"/>
        <w:sz w:val="28"/>
        <w:szCs w:val="28"/>
        <w:lang w:val="it-IT"/>
      </w:rPr>
      <w:t>rchitetture dei Sistemi di Elaborazione                          B</w:t>
    </w:r>
  </w:p>
  <w:p w14:paraId="2A39CA72" w14:textId="0747F137" w:rsidR="008753B3" w:rsidRPr="00757D80" w:rsidRDefault="008753B3" w:rsidP="00B363DD">
    <w:pPr>
      <w:pStyle w:val="Titolo1"/>
      <w:tabs>
        <w:tab w:val="left" w:pos="-567"/>
        <w:tab w:val="left" w:pos="-270"/>
      </w:tabs>
      <w:spacing w:before="0" w:after="0"/>
      <w:ind w:left="-270" w:right="-282" w:hanging="439"/>
      <w:rPr>
        <w:sz w:val="24"/>
        <w:szCs w:val="24"/>
      </w:rPr>
    </w:pPr>
    <w:r w:rsidRPr="003053B1">
      <w:rPr>
        <w:rFonts w:ascii="Book Antiqua" w:hAnsi="Book Antiqua"/>
        <w:b w:val="0"/>
        <w:i/>
        <w:sz w:val="28"/>
        <w:lang w:val="it-IT"/>
      </w:rPr>
      <w:br/>
    </w:r>
    <w:r>
      <w:rPr>
        <w:rFonts w:ascii="Book Antiqua" w:hAnsi="Book Antiqua"/>
        <w:b w:val="0"/>
        <w:i/>
        <w:sz w:val="28"/>
      </w:rPr>
      <w:t>Nome</w:t>
    </w:r>
    <w:r w:rsidRPr="00B7466F">
      <w:rPr>
        <w:rFonts w:ascii="Book Antiqua" w:hAnsi="Book Antiqua"/>
        <w:b w:val="0"/>
        <w:i/>
        <w:sz w:val="28"/>
      </w:rPr>
      <w:t xml:space="preserve">, </w:t>
    </w:r>
    <w:r>
      <w:rPr>
        <w:rFonts w:ascii="Book Antiqua" w:hAnsi="Book Antiqua"/>
        <w:b w:val="0"/>
        <w:i/>
        <w:sz w:val="28"/>
      </w:rPr>
      <w:t xml:space="preserve">MATRICOLA </w:t>
    </w:r>
    <w:r w:rsidRPr="00B7466F">
      <w:rPr>
        <w:sz w:val="24"/>
        <w:szCs w:val="24"/>
      </w:rPr>
      <w:t>...............………………………………….....................................</w:t>
    </w:r>
    <w:r>
      <w:rPr>
        <w:sz w:val="24"/>
        <w:szCs w:val="24"/>
      </w:rPr>
      <w:t>...</w:t>
    </w:r>
    <w:r w:rsidRPr="00B7466F">
      <w:rPr>
        <w:sz w:val="24"/>
        <w:szCs w:val="24"/>
      </w:rPr>
      <w:t>...</w:t>
    </w:r>
  </w:p>
  <w:p w14:paraId="06184BDD" w14:textId="77777777" w:rsidR="008753B3" w:rsidRDefault="008753B3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Tito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lang w:val="en-US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81C4C01"/>
    <w:multiLevelType w:val="hybridMultilevel"/>
    <w:tmpl w:val="F4005C4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93C6A"/>
    <w:multiLevelType w:val="hybridMultilevel"/>
    <w:tmpl w:val="FD404B48"/>
    <w:lvl w:ilvl="0" w:tplc="0410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0E3E3B"/>
    <w:multiLevelType w:val="hybridMultilevel"/>
    <w:tmpl w:val="1CF0963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24C1304"/>
    <w:multiLevelType w:val="hybridMultilevel"/>
    <w:tmpl w:val="E7067ED4"/>
    <w:lvl w:ilvl="0" w:tplc="6E4847A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49F5868"/>
    <w:multiLevelType w:val="hybridMultilevel"/>
    <w:tmpl w:val="B5B8F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5C2A19"/>
    <w:multiLevelType w:val="hybridMultilevel"/>
    <w:tmpl w:val="85CC5826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6ADB1C16"/>
    <w:multiLevelType w:val="multilevel"/>
    <w:tmpl w:val="6D9EA048"/>
    <w:lvl w:ilvl="0">
      <w:start w:val="1"/>
      <w:numFmt w:val="decimal"/>
      <w:lvlText w:val="%1-"/>
      <w:lvlJc w:val="left"/>
      <w:pPr>
        <w:ind w:left="972" w:hanging="972"/>
      </w:pPr>
      <w:rPr>
        <w:rFonts w:hint="default"/>
        <w:b/>
      </w:rPr>
    </w:lvl>
    <w:lvl w:ilvl="1">
      <w:start w:val="1"/>
      <w:numFmt w:val="decimal"/>
      <w:lvlText w:val="%1-%2-"/>
      <w:lvlJc w:val="left"/>
      <w:pPr>
        <w:ind w:left="972" w:hanging="972"/>
      </w:pPr>
      <w:rPr>
        <w:rFonts w:hint="default"/>
        <w:b/>
      </w:rPr>
    </w:lvl>
    <w:lvl w:ilvl="2">
      <w:start w:val="1"/>
      <w:numFmt w:val="decimal"/>
      <w:lvlText w:val="%1-%2-%3-"/>
      <w:lvlJc w:val="left"/>
      <w:pPr>
        <w:ind w:left="972" w:hanging="972"/>
      </w:pPr>
      <w:rPr>
        <w:rFonts w:hint="default"/>
        <w:b/>
      </w:rPr>
    </w:lvl>
    <w:lvl w:ilvl="3">
      <w:start w:val="1"/>
      <w:numFmt w:val="decimal"/>
      <w:lvlText w:val="%1-%2-%3-%4-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-%2-%3-%4-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-%3-%4-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-%2-%3-%4-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-%2-%3-%4-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-%2-%3-%4-%5.%6.%7.%8.%9."/>
      <w:lvlJc w:val="left"/>
      <w:pPr>
        <w:ind w:left="2160" w:hanging="2160"/>
      </w:pPr>
      <w:rPr>
        <w:rFonts w:hint="default"/>
        <w:b/>
      </w:rPr>
    </w:lvl>
  </w:abstractNum>
  <w:abstractNum w:abstractNumId="9" w15:restartNumberingAfterBreak="0">
    <w:nsid w:val="72C41CF6"/>
    <w:multiLevelType w:val="hybridMultilevel"/>
    <w:tmpl w:val="41829A6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044DE2"/>
    <w:multiLevelType w:val="hybridMultilevel"/>
    <w:tmpl w:val="FA02B5A8"/>
    <w:lvl w:ilvl="0" w:tplc="F25070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945290">
    <w:abstractNumId w:val="7"/>
  </w:num>
  <w:num w:numId="2" w16cid:durableId="1717315461">
    <w:abstractNumId w:val="5"/>
  </w:num>
  <w:num w:numId="3" w16cid:durableId="1584604975">
    <w:abstractNumId w:val="1"/>
  </w:num>
  <w:num w:numId="4" w16cid:durableId="1581719554">
    <w:abstractNumId w:val="2"/>
  </w:num>
  <w:num w:numId="5" w16cid:durableId="1850752769">
    <w:abstractNumId w:val="0"/>
  </w:num>
  <w:num w:numId="6" w16cid:durableId="54089464">
    <w:abstractNumId w:val="3"/>
  </w:num>
  <w:num w:numId="7" w16cid:durableId="481888787">
    <w:abstractNumId w:val="6"/>
  </w:num>
  <w:num w:numId="8" w16cid:durableId="1309700157">
    <w:abstractNumId w:val="8"/>
  </w:num>
  <w:num w:numId="9" w16cid:durableId="1556770972">
    <w:abstractNumId w:val="10"/>
  </w:num>
  <w:num w:numId="10" w16cid:durableId="69541759">
    <w:abstractNumId w:val="9"/>
  </w:num>
  <w:num w:numId="11" w16cid:durableId="4927934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0NzE2sDSzNDZQ0lEKTi0uzszPAykwrAUAAo5ctSwAAAA="/>
  </w:docVars>
  <w:rsids>
    <w:rsidRoot w:val="00694335"/>
    <w:rsid w:val="00002BDE"/>
    <w:rsid w:val="00020187"/>
    <w:rsid w:val="00052FC0"/>
    <w:rsid w:val="000867D5"/>
    <w:rsid w:val="000B37A9"/>
    <w:rsid w:val="000B6E07"/>
    <w:rsid w:val="000C1686"/>
    <w:rsid w:val="000D2A3B"/>
    <w:rsid w:val="000E66B2"/>
    <w:rsid w:val="00104F06"/>
    <w:rsid w:val="0011392E"/>
    <w:rsid w:val="00122139"/>
    <w:rsid w:val="0013427C"/>
    <w:rsid w:val="00143B69"/>
    <w:rsid w:val="00144B29"/>
    <w:rsid w:val="00150FFF"/>
    <w:rsid w:val="001563A5"/>
    <w:rsid w:val="00162E93"/>
    <w:rsid w:val="0016525D"/>
    <w:rsid w:val="00166DFB"/>
    <w:rsid w:val="00187A94"/>
    <w:rsid w:val="001A6623"/>
    <w:rsid w:val="001B26EA"/>
    <w:rsid w:val="001B5B99"/>
    <w:rsid w:val="001D2A26"/>
    <w:rsid w:val="001D6FEB"/>
    <w:rsid w:val="001E0C09"/>
    <w:rsid w:val="00222534"/>
    <w:rsid w:val="00223C4C"/>
    <w:rsid w:val="00237ECC"/>
    <w:rsid w:val="002916EB"/>
    <w:rsid w:val="00293396"/>
    <w:rsid w:val="002A3A72"/>
    <w:rsid w:val="002A5B59"/>
    <w:rsid w:val="002B30E4"/>
    <w:rsid w:val="002F0ECF"/>
    <w:rsid w:val="00315281"/>
    <w:rsid w:val="00330093"/>
    <w:rsid w:val="00380F88"/>
    <w:rsid w:val="003A344C"/>
    <w:rsid w:val="003A44CA"/>
    <w:rsid w:val="003A4FB3"/>
    <w:rsid w:val="003B56D2"/>
    <w:rsid w:val="003C39A0"/>
    <w:rsid w:val="003E3C4D"/>
    <w:rsid w:val="003E7B8F"/>
    <w:rsid w:val="004119DE"/>
    <w:rsid w:val="00432BFA"/>
    <w:rsid w:val="0045533D"/>
    <w:rsid w:val="00474A28"/>
    <w:rsid w:val="004930F8"/>
    <w:rsid w:val="004E0F96"/>
    <w:rsid w:val="004F3CA3"/>
    <w:rsid w:val="00521107"/>
    <w:rsid w:val="005259A1"/>
    <w:rsid w:val="00551030"/>
    <w:rsid w:val="00551124"/>
    <w:rsid w:val="005620CC"/>
    <w:rsid w:val="0056270E"/>
    <w:rsid w:val="00564EAB"/>
    <w:rsid w:val="005725EC"/>
    <w:rsid w:val="005728C5"/>
    <w:rsid w:val="0057433A"/>
    <w:rsid w:val="005906A1"/>
    <w:rsid w:val="005A27D1"/>
    <w:rsid w:val="005B224F"/>
    <w:rsid w:val="005C792F"/>
    <w:rsid w:val="005F6A1B"/>
    <w:rsid w:val="00610AE5"/>
    <w:rsid w:val="00616845"/>
    <w:rsid w:val="00622B2A"/>
    <w:rsid w:val="0064321A"/>
    <w:rsid w:val="00645E5D"/>
    <w:rsid w:val="0064613D"/>
    <w:rsid w:val="00686D3E"/>
    <w:rsid w:val="00694335"/>
    <w:rsid w:val="006E33BB"/>
    <w:rsid w:val="00707248"/>
    <w:rsid w:val="00711029"/>
    <w:rsid w:val="00715495"/>
    <w:rsid w:val="00721D5A"/>
    <w:rsid w:val="00725AB1"/>
    <w:rsid w:val="00727362"/>
    <w:rsid w:val="00752F3C"/>
    <w:rsid w:val="007615CA"/>
    <w:rsid w:val="00761901"/>
    <w:rsid w:val="007669C2"/>
    <w:rsid w:val="00772866"/>
    <w:rsid w:val="00777806"/>
    <w:rsid w:val="00793D81"/>
    <w:rsid w:val="00795058"/>
    <w:rsid w:val="007A6D14"/>
    <w:rsid w:val="007B0DE3"/>
    <w:rsid w:val="007D0BE4"/>
    <w:rsid w:val="007D1D76"/>
    <w:rsid w:val="00803894"/>
    <w:rsid w:val="00807360"/>
    <w:rsid w:val="00812292"/>
    <w:rsid w:val="00812398"/>
    <w:rsid w:val="008161A4"/>
    <w:rsid w:val="0081622C"/>
    <w:rsid w:val="00816AC1"/>
    <w:rsid w:val="00837BCB"/>
    <w:rsid w:val="008402FF"/>
    <w:rsid w:val="008634C5"/>
    <w:rsid w:val="008753B3"/>
    <w:rsid w:val="00895F9B"/>
    <w:rsid w:val="00897354"/>
    <w:rsid w:val="008B56E7"/>
    <w:rsid w:val="008B734F"/>
    <w:rsid w:val="008C58DA"/>
    <w:rsid w:val="008D5B2B"/>
    <w:rsid w:val="008E1805"/>
    <w:rsid w:val="00916FAF"/>
    <w:rsid w:val="00924C63"/>
    <w:rsid w:val="00947ACA"/>
    <w:rsid w:val="00951037"/>
    <w:rsid w:val="00952C94"/>
    <w:rsid w:val="009876CB"/>
    <w:rsid w:val="00991EB0"/>
    <w:rsid w:val="009A1151"/>
    <w:rsid w:val="009B19CE"/>
    <w:rsid w:val="009C175E"/>
    <w:rsid w:val="009C5F29"/>
    <w:rsid w:val="009D44C9"/>
    <w:rsid w:val="009F4437"/>
    <w:rsid w:val="00A00705"/>
    <w:rsid w:val="00A06BC1"/>
    <w:rsid w:val="00A151D8"/>
    <w:rsid w:val="00A30F5F"/>
    <w:rsid w:val="00A3768D"/>
    <w:rsid w:val="00A40C6E"/>
    <w:rsid w:val="00A45F3E"/>
    <w:rsid w:val="00A46833"/>
    <w:rsid w:val="00A51986"/>
    <w:rsid w:val="00A57A3B"/>
    <w:rsid w:val="00A74DD7"/>
    <w:rsid w:val="00AA1F8F"/>
    <w:rsid w:val="00AA4B9B"/>
    <w:rsid w:val="00AA6519"/>
    <w:rsid w:val="00AA68DA"/>
    <w:rsid w:val="00AB722E"/>
    <w:rsid w:val="00AF0124"/>
    <w:rsid w:val="00B01852"/>
    <w:rsid w:val="00B05478"/>
    <w:rsid w:val="00B05AD1"/>
    <w:rsid w:val="00B12E93"/>
    <w:rsid w:val="00B363DD"/>
    <w:rsid w:val="00B4489F"/>
    <w:rsid w:val="00B44C89"/>
    <w:rsid w:val="00B44EDA"/>
    <w:rsid w:val="00B46356"/>
    <w:rsid w:val="00BF341D"/>
    <w:rsid w:val="00C06109"/>
    <w:rsid w:val="00C1476A"/>
    <w:rsid w:val="00C15295"/>
    <w:rsid w:val="00C34CA3"/>
    <w:rsid w:val="00C35855"/>
    <w:rsid w:val="00CC394C"/>
    <w:rsid w:val="00CE26F3"/>
    <w:rsid w:val="00CE57FB"/>
    <w:rsid w:val="00CF58E9"/>
    <w:rsid w:val="00D0278E"/>
    <w:rsid w:val="00D04C11"/>
    <w:rsid w:val="00D06556"/>
    <w:rsid w:val="00D11660"/>
    <w:rsid w:val="00D169CB"/>
    <w:rsid w:val="00D16F67"/>
    <w:rsid w:val="00D221B4"/>
    <w:rsid w:val="00D24FF9"/>
    <w:rsid w:val="00D30970"/>
    <w:rsid w:val="00D3348B"/>
    <w:rsid w:val="00D33D4A"/>
    <w:rsid w:val="00D43654"/>
    <w:rsid w:val="00D51929"/>
    <w:rsid w:val="00D57A10"/>
    <w:rsid w:val="00D644C2"/>
    <w:rsid w:val="00D65341"/>
    <w:rsid w:val="00D93340"/>
    <w:rsid w:val="00D94816"/>
    <w:rsid w:val="00DA48E7"/>
    <w:rsid w:val="00DB4777"/>
    <w:rsid w:val="00DB762B"/>
    <w:rsid w:val="00DC7E71"/>
    <w:rsid w:val="00DD0CAC"/>
    <w:rsid w:val="00DD4ED5"/>
    <w:rsid w:val="00DE5811"/>
    <w:rsid w:val="00DE7D02"/>
    <w:rsid w:val="00DF020D"/>
    <w:rsid w:val="00DF020F"/>
    <w:rsid w:val="00E00717"/>
    <w:rsid w:val="00E168B1"/>
    <w:rsid w:val="00E42BEC"/>
    <w:rsid w:val="00E46AF4"/>
    <w:rsid w:val="00E8048C"/>
    <w:rsid w:val="00E83C0C"/>
    <w:rsid w:val="00E90839"/>
    <w:rsid w:val="00E92063"/>
    <w:rsid w:val="00EB1968"/>
    <w:rsid w:val="00EC0659"/>
    <w:rsid w:val="00F178A5"/>
    <w:rsid w:val="00F215D4"/>
    <w:rsid w:val="00F34280"/>
    <w:rsid w:val="00F42565"/>
    <w:rsid w:val="00F65270"/>
    <w:rsid w:val="00F6580C"/>
    <w:rsid w:val="00F6614B"/>
    <w:rsid w:val="00FA4B8B"/>
    <w:rsid w:val="00FA6A1B"/>
    <w:rsid w:val="00FA6E68"/>
    <w:rsid w:val="00FB159C"/>
    <w:rsid w:val="00FC50B6"/>
    <w:rsid w:val="00FD14DF"/>
    <w:rsid w:val="00FE7AFE"/>
    <w:rsid w:val="00FF5BE0"/>
    <w:rsid w:val="00FF6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B3014"/>
  <w15:docId w15:val="{98962087-E688-4B6F-992F-1C9F730A5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62E93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Titolo1">
    <w:name w:val="heading 1"/>
    <w:basedOn w:val="Normale"/>
    <w:next w:val="Normale"/>
    <w:link w:val="Titolo1Carattere"/>
    <w:qFormat/>
    <w:rsid w:val="00B363DD"/>
    <w:pPr>
      <w:keepNext/>
      <w:numPr>
        <w:numId w:val="5"/>
      </w:numPr>
      <w:spacing w:before="240" w:after="60"/>
      <w:outlineLvl w:val="0"/>
    </w:pPr>
    <w:rPr>
      <w:rFonts w:ascii="Arial" w:hAnsi="Arial"/>
      <w:b/>
      <w:kern w:val="1"/>
      <w:sz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D169CB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D169CB"/>
    <w:pPr>
      <w:suppressAutoHyphens w:val="0"/>
      <w:spacing w:before="100" w:beforeAutospacing="1" w:after="100" w:afterAutospacing="1"/>
    </w:pPr>
    <w:rPr>
      <w:sz w:val="24"/>
      <w:szCs w:val="24"/>
      <w:lang w:val="it-IT" w:eastAsia="it-IT"/>
    </w:rPr>
  </w:style>
  <w:style w:type="character" w:customStyle="1" w:styleId="Titolo1Carattere">
    <w:name w:val="Titolo 1 Carattere"/>
    <w:basedOn w:val="Carpredefinitoparagrafo"/>
    <w:link w:val="Titolo1"/>
    <w:rsid w:val="00B363DD"/>
    <w:rPr>
      <w:rFonts w:ascii="Arial" w:eastAsia="Times New Roman" w:hAnsi="Arial" w:cs="Times New Roman"/>
      <w:b/>
      <w:kern w:val="1"/>
      <w:sz w:val="32"/>
      <w:szCs w:val="20"/>
      <w:lang w:val="en-US" w:eastAsia="ar-SA"/>
    </w:rPr>
  </w:style>
  <w:style w:type="paragraph" w:styleId="Intestazione">
    <w:name w:val="header"/>
    <w:basedOn w:val="Normale"/>
    <w:link w:val="IntestazioneCarattere"/>
    <w:uiPriority w:val="99"/>
    <w:unhideWhenUsed/>
    <w:rsid w:val="00B363D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B363DD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Pidipagina">
    <w:name w:val="footer"/>
    <w:basedOn w:val="Normale"/>
    <w:link w:val="PidipaginaCarattere"/>
    <w:uiPriority w:val="99"/>
    <w:unhideWhenUsed/>
    <w:rsid w:val="00B363D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B363DD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styleId="Numeropagina">
    <w:name w:val="page number"/>
    <w:uiPriority w:val="99"/>
    <w:semiHidden/>
    <w:unhideWhenUsed/>
    <w:rsid w:val="00B363DD"/>
  </w:style>
  <w:style w:type="table" w:styleId="Grigliatabella">
    <w:name w:val="Table Grid"/>
    <w:basedOn w:val="Tabellanormale"/>
    <w:uiPriority w:val="59"/>
    <w:rsid w:val="00B363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3">
    <w:name w:val="Grid Table 3"/>
    <w:basedOn w:val="Tabellanormale"/>
    <w:uiPriority w:val="48"/>
    <w:rsid w:val="00B363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3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65199C-4B5C-4588-A2A8-FC109AF81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817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chez</dc:creator>
  <cp:lastModifiedBy>Mattia Domizio</cp:lastModifiedBy>
  <cp:revision>27</cp:revision>
  <cp:lastPrinted>2014-01-14T05:05:00Z</cp:lastPrinted>
  <dcterms:created xsi:type="dcterms:W3CDTF">2023-02-23T10:17:00Z</dcterms:created>
  <dcterms:modified xsi:type="dcterms:W3CDTF">2025-01-25T11:42:00Z</dcterms:modified>
</cp:coreProperties>
</file>